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95A82" w:rsidRPr="00600D98" w:rsidRDefault="00A95A82" w:rsidP="00600D98">
      <w:pPr>
        <w:spacing w:after="0"/>
        <w:jc w:val="center"/>
        <w:rPr>
          <w:rFonts w:cstheme="minorHAnsi"/>
          <w:b/>
          <w:sz w:val="44"/>
          <w:szCs w:val="24"/>
          <w:u w:val="single"/>
        </w:rPr>
      </w:pPr>
      <w:r w:rsidRPr="00600D98">
        <w:rPr>
          <w:rFonts w:cstheme="minorHAnsi"/>
          <w:b/>
          <w:sz w:val="44"/>
          <w:szCs w:val="24"/>
          <w:u w:val="single"/>
        </w:rPr>
        <w:t>CIS 310 FINAL</w:t>
      </w:r>
    </w:p>
    <w:p w:rsidR="00600D98" w:rsidRPr="00600D98" w:rsidRDefault="00600D98" w:rsidP="00600D98">
      <w:pPr>
        <w:spacing w:after="0"/>
        <w:jc w:val="center"/>
        <w:rPr>
          <w:rFonts w:cstheme="minorHAnsi"/>
          <w:b/>
          <w:sz w:val="36"/>
          <w:szCs w:val="24"/>
        </w:rPr>
      </w:pPr>
      <w:r w:rsidRPr="00600D98">
        <w:rPr>
          <w:rFonts w:cstheme="minorHAnsi"/>
          <w:b/>
          <w:sz w:val="36"/>
          <w:szCs w:val="24"/>
        </w:rPr>
        <w:t>Yamini Polcum</w:t>
      </w:r>
    </w:p>
    <w:p w:rsidR="00A95A82" w:rsidRPr="003E1649" w:rsidRDefault="00A95A82">
      <w:pPr>
        <w:rPr>
          <w:rFonts w:cstheme="minorHAnsi"/>
          <w:sz w:val="24"/>
          <w:szCs w:val="24"/>
        </w:rPr>
      </w:pPr>
    </w:p>
    <w:p w:rsidR="00A95A82" w:rsidRPr="003E1649" w:rsidRDefault="00A95A82" w:rsidP="00A95A82">
      <w:pPr>
        <w:pStyle w:val="NormalWeb"/>
        <w:spacing w:before="0" w:beforeAutospacing="0" w:after="0" w:afterAutospacing="0"/>
        <w:rPr>
          <w:rFonts w:asciiTheme="minorHAnsi" w:hAnsiTheme="minorHAnsi" w:cstheme="minorHAnsi"/>
        </w:rPr>
      </w:pPr>
      <w:r w:rsidRPr="003E1649">
        <w:rPr>
          <w:rFonts w:asciiTheme="minorHAnsi" w:hAnsiTheme="minorHAnsi" w:cstheme="minorHAnsi"/>
        </w:rPr>
        <w:t xml:space="preserve">47. </w:t>
      </w:r>
      <w:r w:rsidRPr="003E1649">
        <w:rPr>
          <w:rFonts w:asciiTheme="minorHAnsi" w:hAnsiTheme="minorHAnsi" w:cstheme="minorHAnsi"/>
        </w:rPr>
        <w:tab/>
      </w:r>
      <w:r w:rsidRPr="003E1649">
        <w:rPr>
          <w:rFonts w:asciiTheme="minorHAnsi" w:hAnsiTheme="minorHAnsi" w:cstheme="minorHAnsi"/>
          <w:b/>
          <w:bCs/>
          <w:color w:val="000000"/>
        </w:rPr>
        <w:t>Price Table:</w:t>
      </w:r>
    </w:p>
    <w:p w:rsidR="00A95A82" w:rsidRPr="00A95A82" w:rsidRDefault="00A95A82" w:rsidP="00A95A82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  <w:r w:rsidRPr="00A95A82">
        <w:rPr>
          <w:rFonts w:eastAsia="Times New Roman" w:cstheme="minorHAnsi"/>
          <w:color w:val="000000"/>
          <w:sz w:val="24"/>
          <w:szCs w:val="24"/>
        </w:rPr>
        <w:t>CREATE TABLE PRICE (</w:t>
      </w:r>
    </w:p>
    <w:p w:rsidR="00A95A82" w:rsidRPr="00A95A82" w:rsidRDefault="00A95A82" w:rsidP="00A95A82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  <w:r w:rsidRPr="00A95A82">
        <w:rPr>
          <w:rFonts w:eastAsia="Times New Roman" w:cstheme="minorHAnsi"/>
          <w:color w:val="000000"/>
          <w:sz w:val="24"/>
          <w:szCs w:val="24"/>
        </w:rPr>
        <w:t>PRICE_CODE NUMBER(2,0) PRIMARY KEY</w:t>
      </w:r>
    </w:p>
    <w:p w:rsidR="00A95A82" w:rsidRPr="00A95A82" w:rsidRDefault="00A95A82" w:rsidP="00A95A82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  <w:r w:rsidRPr="00A95A82">
        <w:rPr>
          <w:rFonts w:eastAsia="Times New Roman" w:cstheme="minorHAnsi"/>
          <w:color w:val="000000"/>
          <w:sz w:val="24"/>
          <w:szCs w:val="24"/>
        </w:rPr>
        <w:t>PRICE_DESCRIPTION VARCHAR(20) NOT NULL,</w:t>
      </w:r>
    </w:p>
    <w:p w:rsidR="00A95A82" w:rsidRPr="00A95A82" w:rsidRDefault="00A95A82" w:rsidP="00A95A82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  <w:r w:rsidRPr="00A95A82">
        <w:rPr>
          <w:rFonts w:eastAsia="Times New Roman" w:cstheme="minorHAnsi"/>
          <w:color w:val="000000"/>
          <w:sz w:val="24"/>
          <w:szCs w:val="24"/>
        </w:rPr>
        <w:t>PRICE_RENTFEE NUMBER(5.2) CHECK (PRICE_RENTFEE&gt;= 0),</w:t>
      </w:r>
    </w:p>
    <w:p w:rsidR="00A95A82" w:rsidRPr="00A95A82" w:rsidRDefault="00A95A82" w:rsidP="00A95A82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  <w:r w:rsidRPr="00A95A82">
        <w:rPr>
          <w:rFonts w:eastAsia="Times New Roman" w:cstheme="minorHAnsi"/>
          <w:color w:val="000000"/>
          <w:sz w:val="24"/>
          <w:szCs w:val="24"/>
        </w:rPr>
        <w:t>PRICE_DAILYLATEFEE NUMBER(5,2) CHECK (PRICE_DAILYLATEFEE&gt;=0)</w:t>
      </w:r>
    </w:p>
    <w:p w:rsidR="00A95A82" w:rsidRPr="00A95A82" w:rsidRDefault="00A95A82" w:rsidP="00A95A82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  <w:r w:rsidRPr="00A95A82">
        <w:rPr>
          <w:rFonts w:eastAsia="Times New Roman" w:cstheme="minorHAnsi"/>
          <w:color w:val="000000"/>
          <w:sz w:val="24"/>
          <w:szCs w:val="24"/>
        </w:rPr>
        <w:t>);</w:t>
      </w:r>
    </w:p>
    <w:p w:rsidR="00A95A82" w:rsidRPr="00A95A82" w:rsidRDefault="00A95A82" w:rsidP="00A95A82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:rsidR="00A95A82" w:rsidRPr="00A95A82" w:rsidRDefault="00A95A82" w:rsidP="00A95A82">
      <w:pPr>
        <w:spacing w:after="0" w:line="240" w:lineRule="auto"/>
        <w:ind w:firstLine="720"/>
        <w:rPr>
          <w:rFonts w:eastAsia="Times New Roman" w:cstheme="minorHAnsi"/>
          <w:sz w:val="24"/>
          <w:szCs w:val="24"/>
        </w:rPr>
      </w:pPr>
      <w:r w:rsidRPr="00A95A82">
        <w:rPr>
          <w:rFonts w:eastAsia="Times New Roman" w:cstheme="minorHAnsi"/>
          <w:b/>
          <w:bCs/>
          <w:color w:val="000000"/>
          <w:sz w:val="24"/>
          <w:szCs w:val="24"/>
        </w:rPr>
        <w:t>Movie Table:</w:t>
      </w:r>
    </w:p>
    <w:p w:rsidR="00A95A82" w:rsidRPr="00A95A82" w:rsidRDefault="00A95A82" w:rsidP="00A95A82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  <w:r w:rsidRPr="00A95A82">
        <w:rPr>
          <w:rFonts w:eastAsia="Times New Roman" w:cstheme="minorHAnsi"/>
          <w:color w:val="000000"/>
          <w:sz w:val="24"/>
          <w:szCs w:val="24"/>
        </w:rPr>
        <w:t>CREATE TABLE MOVIE (</w:t>
      </w:r>
    </w:p>
    <w:p w:rsidR="00A95A82" w:rsidRPr="00A95A82" w:rsidRDefault="00A95A82" w:rsidP="00A95A82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  <w:r w:rsidRPr="00A95A82">
        <w:rPr>
          <w:rFonts w:eastAsia="Times New Roman" w:cstheme="minorHAnsi"/>
          <w:color w:val="000000"/>
          <w:sz w:val="24"/>
          <w:szCs w:val="24"/>
        </w:rPr>
        <w:t>MOVIE_NUM NUMBER(8,0) PRIMARY KEY,</w:t>
      </w:r>
    </w:p>
    <w:p w:rsidR="00A95A82" w:rsidRPr="00A95A82" w:rsidRDefault="00A95A82" w:rsidP="00A95A82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  <w:r w:rsidRPr="00A95A82">
        <w:rPr>
          <w:rFonts w:eastAsia="Times New Roman" w:cstheme="minorHAnsi"/>
          <w:color w:val="000000"/>
          <w:sz w:val="24"/>
          <w:szCs w:val="24"/>
        </w:rPr>
        <w:t>MOVIE_TITLE VARCHAR(75) NOT NULL,</w:t>
      </w:r>
    </w:p>
    <w:p w:rsidR="00A95A82" w:rsidRPr="00A95A82" w:rsidRDefault="00A95A82" w:rsidP="00A95A82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  <w:r w:rsidRPr="00A95A82">
        <w:rPr>
          <w:rFonts w:eastAsia="Times New Roman" w:cstheme="minorHAnsi"/>
          <w:color w:val="000000"/>
          <w:sz w:val="24"/>
          <w:szCs w:val="24"/>
        </w:rPr>
        <w:t>MOVIE_YEAR NUMBER(4,0) CHECK (MOVIE_YEAR &gt; 1900),</w:t>
      </w:r>
    </w:p>
    <w:p w:rsidR="00A95A82" w:rsidRPr="00A95A82" w:rsidRDefault="00A95A82" w:rsidP="00A95A82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  <w:r w:rsidRPr="00A95A82">
        <w:rPr>
          <w:rFonts w:eastAsia="Times New Roman" w:cstheme="minorHAnsi"/>
          <w:color w:val="000000"/>
          <w:sz w:val="24"/>
          <w:szCs w:val="24"/>
        </w:rPr>
        <w:t>MOVIE_COST NUMBER(5,2),</w:t>
      </w:r>
    </w:p>
    <w:p w:rsidR="00A95A82" w:rsidRPr="00A95A82" w:rsidRDefault="00A95A82" w:rsidP="00A95A82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  <w:r w:rsidRPr="00A95A82">
        <w:rPr>
          <w:rFonts w:eastAsia="Times New Roman" w:cstheme="minorHAnsi"/>
          <w:color w:val="000000"/>
          <w:sz w:val="24"/>
          <w:szCs w:val="24"/>
        </w:rPr>
        <w:t>MOVIE_GENRE VARCHAR(50),</w:t>
      </w:r>
    </w:p>
    <w:p w:rsidR="00A95A82" w:rsidRPr="00A95A82" w:rsidRDefault="00A95A82" w:rsidP="00A95A82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  <w:r w:rsidRPr="00A95A82">
        <w:rPr>
          <w:rFonts w:eastAsia="Times New Roman" w:cstheme="minorHAnsi"/>
          <w:color w:val="000000"/>
          <w:sz w:val="24"/>
          <w:szCs w:val="24"/>
        </w:rPr>
        <w:t>PRICE_CODE NUMBER(2,0),</w:t>
      </w:r>
    </w:p>
    <w:p w:rsidR="00A95A82" w:rsidRPr="00A95A82" w:rsidRDefault="00A95A82" w:rsidP="00A95A82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  <w:r w:rsidRPr="00A95A82">
        <w:rPr>
          <w:rFonts w:eastAsia="Times New Roman" w:cstheme="minorHAnsi"/>
          <w:color w:val="000000"/>
          <w:sz w:val="24"/>
          <w:szCs w:val="24"/>
        </w:rPr>
        <w:t>FORGEIN KEY(PRICE_CODE) REFERENCES PRICE(PRICE_CODE)</w:t>
      </w:r>
    </w:p>
    <w:p w:rsidR="00A95A82" w:rsidRPr="00A95A82" w:rsidRDefault="00A95A82" w:rsidP="00A95A82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  <w:r w:rsidRPr="00A95A82">
        <w:rPr>
          <w:rFonts w:eastAsia="Times New Roman" w:cstheme="minorHAnsi"/>
          <w:color w:val="000000"/>
          <w:sz w:val="24"/>
          <w:szCs w:val="24"/>
        </w:rPr>
        <w:t>);</w:t>
      </w:r>
    </w:p>
    <w:p w:rsidR="00A95A82" w:rsidRPr="00A95A82" w:rsidRDefault="00A95A82" w:rsidP="00A95A82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:rsidR="00A95A82" w:rsidRPr="00A95A82" w:rsidRDefault="00A95A82" w:rsidP="00A95A82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  <w:r w:rsidRPr="00A95A82">
        <w:rPr>
          <w:rFonts w:eastAsia="Times New Roman" w:cstheme="minorHAnsi"/>
          <w:b/>
          <w:bCs/>
          <w:color w:val="000000"/>
          <w:sz w:val="24"/>
          <w:szCs w:val="24"/>
        </w:rPr>
        <w:t>Video Table:</w:t>
      </w:r>
    </w:p>
    <w:p w:rsidR="00A95A82" w:rsidRPr="00A95A82" w:rsidRDefault="00A95A82" w:rsidP="00A95A82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  <w:r w:rsidRPr="00A95A82">
        <w:rPr>
          <w:rFonts w:eastAsia="Times New Roman" w:cstheme="minorHAnsi"/>
          <w:color w:val="000000"/>
          <w:sz w:val="24"/>
          <w:szCs w:val="24"/>
        </w:rPr>
        <w:t>CREATE TABLE VIDEO (</w:t>
      </w:r>
    </w:p>
    <w:p w:rsidR="00A95A82" w:rsidRPr="00A95A82" w:rsidRDefault="00A95A82" w:rsidP="00A95A82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  <w:r w:rsidRPr="00A95A82">
        <w:rPr>
          <w:rFonts w:eastAsia="Times New Roman" w:cstheme="minorHAnsi"/>
          <w:color w:val="000000"/>
          <w:sz w:val="24"/>
          <w:szCs w:val="24"/>
        </w:rPr>
        <w:t>VID_NUM NUMBER(8,0) PRIMARY KEY,</w:t>
      </w:r>
    </w:p>
    <w:p w:rsidR="00A95A82" w:rsidRPr="00A95A82" w:rsidRDefault="00A95A82" w:rsidP="00A95A82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  <w:r w:rsidRPr="00A95A82">
        <w:rPr>
          <w:rFonts w:eastAsia="Times New Roman" w:cstheme="minorHAnsi"/>
          <w:color w:val="000000"/>
          <w:sz w:val="24"/>
          <w:szCs w:val="24"/>
        </w:rPr>
        <w:t>VID_INDATE DATE,</w:t>
      </w:r>
    </w:p>
    <w:p w:rsidR="00A95A82" w:rsidRPr="00A95A82" w:rsidRDefault="00A95A82" w:rsidP="00A95A82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  <w:r w:rsidRPr="00A95A82">
        <w:rPr>
          <w:rFonts w:eastAsia="Times New Roman" w:cstheme="minorHAnsi"/>
          <w:color w:val="000000"/>
          <w:sz w:val="24"/>
          <w:szCs w:val="24"/>
        </w:rPr>
        <w:t>MOVIE_NUM  NUMBER(8,0),</w:t>
      </w:r>
    </w:p>
    <w:p w:rsidR="00A95A82" w:rsidRPr="00A95A82" w:rsidRDefault="00A95A82" w:rsidP="00A95A82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  <w:r w:rsidRPr="00A95A82">
        <w:rPr>
          <w:rFonts w:eastAsia="Times New Roman" w:cstheme="minorHAnsi"/>
          <w:color w:val="000000"/>
          <w:sz w:val="24"/>
          <w:szCs w:val="24"/>
        </w:rPr>
        <w:t>FOREIGN KEY (MOVIE_NUM) REFERENCES MOVIE(MOVIE_NUM)</w:t>
      </w:r>
    </w:p>
    <w:p w:rsidR="00A95A82" w:rsidRPr="00A95A82" w:rsidRDefault="00A95A82" w:rsidP="00A95A82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  <w:r w:rsidRPr="00A95A82">
        <w:rPr>
          <w:rFonts w:eastAsia="Times New Roman" w:cstheme="minorHAnsi"/>
          <w:color w:val="000000"/>
          <w:sz w:val="24"/>
          <w:szCs w:val="24"/>
        </w:rPr>
        <w:t>);</w:t>
      </w:r>
    </w:p>
    <w:p w:rsidR="00A95A82" w:rsidRPr="00A95A82" w:rsidRDefault="00A95A82" w:rsidP="00A95A82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:rsidR="00A95A82" w:rsidRPr="00A95A82" w:rsidRDefault="00A95A82" w:rsidP="00A95A82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  <w:r w:rsidRPr="00A95A82">
        <w:rPr>
          <w:rFonts w:eastAsia="Times New Roman" w:cstheme="minorHAnsi"/>
          <w:b/>
          <w:bCs/>
          <w:color w:val="000000"/>
          <w:sz w:val="24"/>
          <w:szCs w:val="24"/>
        </w:rPr>
        <w:t>Membership Table:</w:t>
      </w:r>
    </w:p>
    <w:p w:rsidR="00A95A82" w:rsidRPr="00A95A82" w:rsidRDefault="00A95A82" w:rsidP="00A95A82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  <w:r w:rsidRPr="00A95A82">
        <w:rPr>
          <w:rFonts w:eastAsia="Times New Roman" w:cstheme="minorHAnsi"/>
          <w:color w:val="000000"/>
          <w:sz w:val="24"/>
          <w:szCs w:val="24"/>
        </w:rPr>
        <w:t>CREATE TABLE MEMBERSHIP (</w:t>
      </w:r>
    </w:p>
    <w:p w:rsidR="00A95A82" w:rsidRPr="00A95A82" w:rsidRDefault="00A95A82" w:rsidP="00A95A82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  <w:r w:rsidRPr="00A95A82">
        <w:rPr>
          <w:rFonts w:eastAsia="Times New Roman" w:cstheme="minorHAnsi"/>
          <w:color w:val="000000"/>
          <w:sz w:val="24"/>
          <w:szCs w:val="24"/>
        </w:rPr>
        <w:t>MEM_NUM NUMBER(8,0) PRIMARY KEY,</w:t>
      </w:r>
    </w:p>
    <w:p w:rsidR="00A95A82" w:rsidRPr="00A95A82" w:rsidRDefault="00A95A82" w:rsidP="00A95A82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  <w:r w:rsidRPr="00A95A82">
        <w:rPr>
          <w:rFonts w:eastAsia="Times New Roman" w:cstheme="minorHAnsi"/>
          <w:color w:val="000000"/>
          <w:sz w:val="24"/>
          <w:szCs w:val="24"/>
        </w:rPr>
        <w:t>MEM_FNAME VARCHAR(30) NOT NULL,</w:t>
      </w:r>
    </w:p>
    <w:p w:rsidR="00A95A82" w:rsidRPr="00A95A82" w:rsidRDefault="00A95A82" w:rsidP="00A95A82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  <w:r w:rsidRPr="00A95A82">
        <w:rPr>
          <w:rFonts w:eastAsia="Times New Roman" w:cstheme="minorHAnsi"/>
          <w:color w:val="000000"/>
          <w:sz w:val="24"/>
          <w:szCs w:val="24"/>
        </w:rPr>
        <w:t>MEM_LNAME VARCHAT(30) NOT NULL,</w:t>
      </w:r>
    </w:p>
    <w:p w:rsidR="00A95A82" w:rsidRPr="00A95A82" w:rsidRDefault="00A95A82" w:rsidP="00A95A82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  <w:r w:rsidRPr="00A95A82">
        <w:rPr>
          <w:rFonts w:eastAsia="Times New Roman" w:cstheme="minorHAnsi"/>
          <w:color w:val="000000"/>
          <w:sz w:val="24"/>
          <w:szCs w:val="24"/>
        </w:rPr>
        <w:t>MEM_STREET VARCHAR(120),</w:t>
      </w:r>
    </w:p>
    <w:p w:rsidR="00A95A82" w:rsidRPr="00A95A82" w:rsidRDefault="00A95A82" w:rsidP="00A95A82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  <w:r w:rsidRPr="00A95A82">
        <w:rPr>
          <w:rFonts w:eastAsia="Times New Roman" w:cstheme="minorHAnsi"/>
          <w:color w:val="000000"/>
          <w:sz w:val="24"/>
          <w:szCs w:val="24"/>
        </w:rPr>
        <w:t>MEM_CITY VARCHAR(50),</w:t>
      </w:r>
    </w:p>
    <w:p w:rsidR="00A95A82" w:rsidRPr="00A95A82" w:rsidRDefault="00A95A82" w:rsidP="00A95A82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  <w:r w:rsidRPr="00A95A82">
        <w:rPr>
          <w:rFonts w:eastAsia="Times New Roman" w:cstheme="minorHAnsi"/>
          <w:color w:val="000000"/>
          <w:sz w:val="24"/>
          <w:szCs w:val="24"/>
        </w:rPr>
        <w:t>MEM_STATE CHAR(2),</w:t>
      </w:r>
    </w:p>
    <w:p w:rsidR="00A95A82" w:rsidRPr="00A95A82" w:rsidRDefault="00A95A82" w:rsidP="00A95A82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  <w:r w:rsidRPr="00A95A82">
        <w:rPr>
          <w:rFonts w:eastAsia="Times New Roman" w:cstheme="minorHAnsi"/>
          <w:color w:val="000000"/>
          <w:sz w:val="24"/>
          <w:szCs w:val="24"/>
        </w:rPr>
        <w:t>MEM_ZIP CHAR(5),</w:t>
      </w:r>
    </w:p>
    <w:p w:rsidR="00A95A82" w:rsidRPr="00A95A82" w:rsidRDefault="00A95A82" w:rsidP="00A95A82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  <w:r w:rsidRPr="00A95A82">
        <w:rPr>
          <w:rFonts w:eastAsia="Times New Roman" w:cstheme="minorHAnsi"/>
          <w:color w:val="000000"/>
          <w:sz w:val="24"/>
          <w:szCs w:val="24"/>
        </w:rPr>
        <w:t>MEM_BALANCE NUMBER (10,2)</w:t>
      </w:r>
    </w:p>
    <w:p w:rsidR="00A95A82" w:rsidRPr="00A95A82" w:rsidRDefault="00A95A82" w:rsidP="00A95A82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  <w:r w:rsidRPr="00A95A82">
        <w:rPr>
          <w:rFonts w:eastAsia="Times New Roman" w:cstheme="minorHAnsi"/>
          <w:color w:val="000000"/>
          <w:sz w:val="24"/>
          <w:szCs w:val="24"/>
        </w:rPr>
        <w:t>);</w:t>
      </w:r>
    </w:p>
    <w:p w:rsidR="00A95A82" w:rsidRPr="00A95A82" w:rsidRDefault="00A95A82" w:rsidP="00A95A82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:rsidR="00A95A82" w:rsidRPr="00A95A82" w:rsidRDefault="00A95A82" w:rsidP="00A95A82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  <w:r w:rsidRPr="00A95A82">
        <w:rPr>
          <w:rFonts w:eastAsia="Times New Roman" w:cstheme="minorHAnsi"/>
          <w:b/>
          <w:bCs/>
          <w:color w:val="000000"/>
          <w:sz w:val="24"/>
          <w:szCs w:val="24"/>
        </w:rPr>
        <w:lastRenderedPageBreak/>
        <w:t>Rental Table:</w:t>
      </w:r>
    </w:p>
    <w:p w:rsidR="00A95A82" w:rsidRPr="00A95A82" w:rsidRDefault="00A95A82" w:rsidP="00A95A82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  <w:r w:rsidRPr="00A95A82">
        <w:rPr>
          <w:rFonts w:eastAsia="Times New Roman" w:cstheme="minorHAnsi"/>
          <w:color w:val="000000"/>
          <w:sz w:val="24"/>
          <w:szCs w:val="24"/>
        </w:rPr>
        <w:t>CREATE TABLE RENTAL (</w:t>
      </w:r>
    </w:p>
    <w:p w:rsidR="00A95A82" w:rsidRPr="00A95A82" w:rsidRDefault="00A95A82" w:rsidP="00A95A82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  <w:r w:rsidRPr="00A95A82">
        <w:rPr>
          <w:rFonts w:eastAsia="Times New Roman" w:cstheme="minorHAnsi"/>
          <w:color w:val="000000"/>
          <w:sz w:val="24"/>
          <w:szCs w:val="24"/>
        </w:rPr>
        <w:t>RENT_NUM NUMBER(8,0),</w:t>
      </w:r>
    </w:p>
    <w:p w:rsidR="00A95A82" w:rsidRPr="00A95A82" w:rsidRDefault="00A95A82" w:rsidP="00A95A82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  <w:r w:rsidRPr="00A95A82">
        <w:rPr>
          <w:rFonts w:eastAsia="Times New Roman" w:cstheme="minorHAnsi"/>
          <w:color w:val="000000"/>
          <w:sz w:val="24"/>
          <w:szCs w:val="24"/>
        </w:rPr>
        <w:t>RENT_DATE DATE,</w:t>
      </w:r>
    </w:p>
    <w:p w:rsidR="00A95A82" w:rsidRPr="00A95A82" w:rsidRDefault="00A95A82" w:rsidP="00A95A82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  <w:r w:rsidRPr="00A95A82">
        <w:rPr>
          <w:rFonts w:eastAsia="Times New Roman" w:cstheme="minorHAnsi"/>
          <w:color w:val="000000"/>
          <w:sz w:val="24"/>
          <w:szCs w:val="24"/>
        </w:rPr>
        <w:t>MEM_NUM NUMBER(8,0),</w:t>
      </w:r>
    </w:p>
    <w:p w:rsidR="00A95A82" w:rsidRPr="00A95A82" w:rsidRDefault="00A95A82" w:rsidP="00A95A82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  <w:r w:rsidRPr="00A95A82">
        <w:rPr>
          <w:rFonts w:eastAsia="Times New Roman" w:cstheme="minorHAnsi"/>
          <w:color w:val="000000"/>
          <w:sz w:val="24"/>
          <w:szCs w:val="24"/>
        </w:rPr>
        <w:t>FOREIGN KEY (MEM_NUM) REFERENCES MEMBERSHIP (MEM_NUM)</w:t>
      </w:r>
    </w:p>
    <w:p w:rsidR="00A95A82" w:rsidRPr="00A95A82" w:rsidRDefault="00A95A82" w:rsidP="00A95A82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  <w:r w:rsidRPr="00A95A82">
        <w:rPr>
          <w:rFonts w:eastAsia="Times New Roman" w:cstheme="minorHAnsi"/>
          <w:color w:val="000000"/>
          <w:sz w:val="24"/>
          <w:szCs w:val="24"/>
        </w:rPr>
        <w:t>);</w:t>
      </w:r>
    </w:p>
    <w:p w:rsidR="00A95A82" w:rsidRPr="00A95A82" w:rsidRDefault="00A95A82" w:rsidP="00A95A82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:rsidR="00A95A82" w:rsidRPr="00A95A82" w:rsidRDefault="00A95A82" w:rsidP="00A95A82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  <w:r w:rsidRPr="00A95A82">
        <w:rPr>
          <w:rFonts w:eastAsia="Times New Roman" w:cstheme="minorHAnsi"/>
          <w:b/>
          <w:bCs/>
          <w:color w:val="000000"/>
          <w:sz w:val="24"/>
          <w:szCs w:val="24"/>
        </w:rPr>
        <w:t>Detail Rental Table:</w:t>
      </w:r>
    </w:p>
    <w:p w:rsidR="00A95A82" w:rsidRPr="00A95A82" w:rsidRDefault="00A95A82" w:rsidP="00A95A82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  <w:r w:rsidRPr="00A95A82">
        <w:rPr>
          <w:rFonts w:eastAsia="Times New Roman" w:cstheme="minorHAnsi"/>
          <w:color w:val="000000"/>
          <w:sz w:val="24"/>
          <w:szCs w:val="24"/>
        </w:rPr>
        <w:t>CREATE TABLE DETAILRENTAL (</w:t>
      </w:r>
    </w:p>
    <w:p w:rsidR="00A95A82" w:rsidRPr="00A95A82" w:rsidRDefault="00A95A82" w:rsidP="00A95A82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  <w:r w:rsidRPr="00A95A82">
        <w:rPr>
          <w:rFonts w:eastAsia="Times New Roman" w:cstheme="minorHAnsi"/>
          <w:color w:val="000000"/>
          <w:sz w:val="24"/>
          <w:szCs w:val="24"/>
        </w:rPr>
        <w:t>RENT_NIUM NUMBER(8,0),</w:t>
      </w:r>
    </w:p>
    <w:p w:rsidR="00A95A82" w:rsidRPr="00A95A82" w:rsidRDefault="00A95A82" w:rsidP="00A95A82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  <w:r w:rsidRPr="00A95A82">
        <w:rPr>
          <w:rFonts w:eastAsia="Times New Roman" w:cstheme="minorHAnsi"/>
          <w:color w:val="000000"/>
          <w:sz w:val="24"/>
          <w:szCs w:val="24"/>
        </w:rPr>
        <w:t>VID_NUM NUMBER(8,0),</w:t>
      </w:r>
    </w:p>
    <w:p w:rsidR="00A95A82" w:rsidRPr="00A95A82" w:rsidRDefault="00A95A82" w:rsidP="00A95A82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  <w:r w:rsidRPr="00A95A82">
        <w:rPr>
          <w:rFonts w:eastAsia="Times New Roman" w:cstheme="minorHAnsi"/>
          <w:color w:val="000000"/>
          <w:sz w:val="24"/>
          <w:szCs w:val="24"/>
        </w:rPr>
        <w:t>DETAIL_FEE NUMBER(5,2),</w:t>
      </w:r>
    </w:p>
    <w:p w:rsidR="00A95A82" w:rsidRPr="00A95A82" w:rsidRDefault="00A95A82" w:rsidP="00A95A82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  <w:r w:rsidRPr="00A95A82">
        <w:rPr>
          <w:rFonts w:eastAsia="Times New Roman" w:cstheme="minorHAnsi"/>
          <w:color w:val="000000"/>
          <w:sz w:val="24"/>
          <w:szCs w:val="24"/>
        </w:rPr>
        <w:t>DETAIL_DUEDATE DATE,</w:t>
      </w:r>
    </w:p>
    <w:p w:rsidR="00A95A82" w:rsidRPr="00A95A82" w:rsidRDefault="00A95A82" w:rsidP="00A95A82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  <w:r w:rsidRPr="00A95A82">
        <w:rPr>
          <w:rFonts w:eastAsia="Times New Roman" w:cstheme="minorHAnsi"/>
          <w:color w:val="000000"/>
          <w:sz w:val="24"/>
          <w:szCs w:val="24"/>
        </w:rPr>
        <w:t>DETAIL_RETURNDATE DATE,</w:t>
      </w:r>
    </w:p>
    <w:p w:rsidR="00A95A82" w:rsidRPr="00A95A82" w:rsidRDefault="00A95A82" w:rsidP="00A95A82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  <w:r w:rsidRPr="00A95A82">
        <w:rPr>
          <w:rFonts w:eastAsia="Times New Roman" w:cstheme="minorHAnsi"/>
          <w:color w:val="000000"/>
          <w:sz w:val="24"/>
          <w:szCs w:val="24"/>
        </w:rPr>
        <w:t>DETAIL_DAILYLATEFEE NUMBER (5,2),</w:t>
      </w:r>
    </w:p>
    <w:p w:rsidR="00A95A82" w:rsidRDefault="00A95A82" w:rsidP="003E1649">
      <w:pPr>
        <w:spacing w:after="0" w:line="240" w:lineRule="auto"/>
        <w:ind w:left="720"/>
        <w:rPr>
          <w:rFonts w:eastAsia="Times New Roman" w:cstheme="minorHAnsi"/>
          <w:color w:val="000000"/>
          <w:sz w:val="24"/>
          <w:szCs w:val="24"/>
        </w:rPr>
      </w:pPr>
      <w:r w:rsidRPr="00A95A82">
        <w:rPr>
          <w:rFonts w:eastAsia="Times New Roman" w:cstheme="minorHAnsi"/>
          <w:color w:val="000000"/>
          <w:sz w:val="24"/>
          <w:szCs w:val="24"/>
        </w:rPr>
        <w:t>CONSTRAINT DETAIL_RENT_VID_PK PRIMARY KEY (RENT_NUM, VID_NUM));</w:t>
      </w:r>
    </w:p>
    <w:p w:rsidR="003E1649" w:rsidRPr="003E1649" w:rsidRDefault="003E1649" w:rsidP="003E1649">
      <w:pPr>
        <w:spacing w:after="0" w:line="240" w:lineRule="auto"/>
        <w:ind w:left="720"/>
        <w:rPr>
          <w:rFonts w:cstheme="minorHAnsi"/>
          <w:sz w:val="24"/>
          <w:szCs w:val="24"/>
        </w:rPr>
      </w:pPr>
    </w:p>
    <w:p w:rsidR="00A95A82" w:rsidRPr="003E1649" w:rsidRDefault="00A95A82">
      <w:pPr>
        <w:rPr>
          <w:rFonts w:cstheme="minorHAnsi"/>
          <w:sz w:val="24"/>
          <w:szCs w:val="24"/>
        </w:rPr>
      </w:pPr>
      <w:r w:rsidRPr="003E1649">
        <w:rPr>
          <w:rFonts w:cstheme="minorHAnsi"/>
          <w:sz w:val="24"/>
          <w:szCs w:val="24"/>
        </w:rPr>
        <w:tab/>
      </w:r>
      <w:r w:rsidRPr="003E1649">
        <w:rPr>
          <w:rFonts w:cstheme="minorHAnsi"/>
          <w:noProof/>
          <w:color w:val="000000"/>
          <w:sz w:val="24"/>
          <w:szCs w:val="24"/>
          <w:bdr w:val="none" w:sz="0" w:space="0" w:color="auto" w:frame="1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457200</wp:posOffset>
            </wp:positionH>
            <wp:positionV relativeFrom="paragraph">
              <wp:posOffset>-3175</wp:posOffset>
            </wp:positionV>
            <wp:extent cx="2530475" cy="4351020"/>
            <wp:effectExtent l="0" t="0" r="3175" b="0"/>
            <wp:wrapSquare wrapText="bothSides"/>
            <wp:docPr id="1" name="Picture 1" descr="https://lh3.googleusercontent.com/5wFnEEsjCd1jaZNOJs778B72JoSAILWA2T9YS7O8m6C6lEbep9LShO-6zWiVvLQ2PONrbq-STLWje6ZVPpk_TFz0lHMkJyoOYkXaDseLc3hvy9hrW9_iDiJU58dz31l2wrYc3Eb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lh3.googleusercontent.com/5wFnEEsjCd1jaZNOJs778B72JoSAILWA2T9YS7O8m6C6lEbep9LShO-6zWiVvLQ2PONrbq-STLWje6ZVPpk_TFz0lHMkJyoOYkXaDseLc3hvy9hrW9_iDiJU58dz31l2wrYc3Eb9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0475" cy="4351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A95A82" w:rsidRPr="003E1649" w:rsidRDefault="00A95A82">
      <w:pPr>
        <w:rPr>
          <w:rFonts w:cstheme="minorHAnsi"/>
          <w:sz w:val="24"/>
          <w:szCs w:val="24"/>
        </w:rPr>
      </w:pPr>
    </w:p>
    <w:p w:rsidR="003E1649" w:rsidRDefault="003E1649">
      <w:pPr>
        <w:rPr>
          <w:rFonts w:cstheme="minorHAnsi"/>
          <w:sz w:val="24"/>
          <w:szCs w:val="24"/>
        </w:rPr>
      </w:pPr>
    </w:p>
    <w:p w:rsidR="003E1649" w:rsidRDefault="003E1649">
      <w:pPr>
        <w:rPr>
          <w:rFonts w:cstheme="minorHAnsi"/>
          <w:sz w:val="24"/>
          <w:szCs w:val="24"/>
        </w:rPr>
      </w:pPr>
    </w:p>
    <w:p w:rsidR="003E1649" w:rsidRDefault="003E1649">
      <w:pPr>
        <w:rPr>
          <w:rFonts w:cstheme="minorHAnsi"/>
          <w:sz w:val="24"/>
          <w:szCs w:val="24"/>
        </w:rPr>
      </w:pPr>
      <w:r w:rsidRPr="003E1649">
        <w:rPr>
          <w:rFonts w:cstheme="minorHAnsi"/>
          <w:noProof/>
          <w:color w:val="000000"/>
          <w:sz w:val="24"/>
          <w:szCs w:val="24"/>
          <w:bdr w:val="none" w:sz="0" w:space="0" w:color="auto" w:frame="1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3133725</wp:posOffset>
            </wp:positionH>
            <wp:positionV relativeFrom="paragraph">
              <wp:posOffset>151130</wp:posOffset>
            </wp:positionV>
            <wp:extent cx="2844165" cy="884555"/>
            <wp:effectExtent l="0" t="0" r="0" b="0"/>
            <wp:wrapSquare wrapText="bothSides"/>
            <wp:docPr id="2" name="Picture 2" descr="https://lh6.googleusercontent.com/-3FKATGta0qTV8us0YBTgkXTiylKhEq4SLwHfiK4J_iC1TKFdktZv9ksCpN7KKbrBeJ0rUF5iclUlyDkDYgr_q-uKr49XinAbcYxI3AUnVs15ONExYV85wZ7FzVjS_MJlYDFbQ6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lh6.googleusercontent.com/-3FKATGta0qTV8us0YBTgkXTiylKhEq4SLwHfiK4J_iC1TKFdktZv9ksCpN7KKbrBeJ0rUF5iclUlyDkDYgr_q-uKr49XinAbcYxI3AUnVs15ONExYV85wZ7FzVjS_MJlYDFbQ6f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21" t="3842" b="-1"/>
                    <a:stretch/>
                  </pic:blipFill>
                  <pic:spPr bwMode="auto">
                    <a:xfrm>
                      <a:off x="0" y="0"/>
                      <a:ext cx="2844165" cy="884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E1649" w:rsidRDefault="003E1649">
      <w:pPr>
        <w:rPr>
          <w:rFonts w:cstheme="minorHAnsi"/>
          <w:sz w:val="24"/>
          <w:szCs w:val="24"/>
        </w:rPr>
      </w:pPr>
    </w:p>
    <w:p w:rsidR="003E1649" w:rsidRDefault="003E1649">
      <w:pPr>
        <w:rPr>
          <w:rFonts w:cstheme="minorHAnsi"/>
          <w:sz w:val="24"/>
          <w:szCs w:val="24"/>
        </w:rPr>
      </w:pPr>
    </w:p>
    <w:p w:rsidR="003E1649" w:rsidRDefault="003E1649">
      <w:pPr>
        <w:rPr>
          <w:rFonts w:cstheme="minorHAnsi"/>
          <w:sz w:val="24"/>
          <w:szCs w:val="24"/>
        </w:rPr>
      </w:pPr>
    </w:p>
    <w:p w:rsidR="003E1649" w:rsidRDefault="003E1649">
      <w:pPr>
        <w:rPr>
          <w:rFonts w:cstheme="minorHAnsi"/>
          <w:sz w:val="24"/>
          <w:szCs w:val="24"/>
        </w:rPr>
      </w:pPr>
    </w:p>
    <w:p w:rsidR="003E1649" w:rsidRDefault="003E1649">
      <w:pPr>
        <w:rPr>
          <w:rFonts w:cstheme="minorHAnsi"/>
          <w:sz w:val="24"/>
          <w:szCs w:val="24"/>
        </w:rPr>
      </w:pPr>
    </w:p>
    <w:p w:rsidR="003E1649" w:rsidRDefault="003E1649">
      <w:pPr>
        <w:rPr>
          <w:rFonts w:cstheme="minorHAnsi"/>
          <w:sz w:val="24"/>
          <w:szCs w:val="24"/>
        </w:rPr>
      </w:pPr>
    </w:p>
    <w:p w:rsidR="003E1649" w:rsidRDefault="003E1649">
      <w:pPr>
        <w:rPr>
          <w:rFonts w:cstheme="minorHAnsi"/>
          <w:sz w:val="24"/>
          <w:szCs w:val="24"/>
        </w:rPr>
      </w:pPr>
    </w:p>
    <w:p w:rsidR="003E1649" w:rsidRDefault="003E1649">
      <w:pPr>
        <w:rPr>
          <w:rFonts w:cstheme="minorHAnsi"/>
          <w:sz w:val="24"/>
          <w:szCs w:val="24"/>
        </w:rPr>
      </w:pPr>
    </w:p>
    <w:p w:rsidR="003E1649" w:rsidRDefault="003E1649">
      <w:pPr>
        <w:rPr>
          <w:rFonts w:cstheme="minorHAnsi"/>
          <w:sz w:val="24"/>
          <w:szCs w:val="24"/>
        </w:rPr>
      </w:pPr>
    </w:p>
    <w:p w:rsidR="003E1649" w:rsidRDefault="003E1649">
      <w:pPr>
        <w:rPr>
          <w:rFonts w:cstheme="minorHAnsi"/>
          <w:sz w:val="24"/>
          <w:szCs w:val="24"/>
        </w:rPr>
      </w:pPr>
    </w:p>
    <w:p w:rsidR="003E1649" w:rsidRDefault="003E1649">
      <w:pPr>
        <w:rPr>
          <w:rFonts w:cstheme="minorHAnsi"/>
          <w:sz w:val="24"/>
          <w:szCs w:val="24"/>
        </w:rPr>
      </w:pPr>
    </w:p>
    <w:p w:rsidR="00A95A82" w:rsidRPr="003E1649" w:rsidRDefault="00A95A82">
      <w:pPr>
        <w:rPr>
          <w:rFonts w:cstheme="minorHAnsi"/>
          <w:b/>
          <w:sz w:val="24"/>
          <w:szCs w:val="24"/>
        </w:rPr>
      </w:pPr>
      <w:r w:rsidRPr="003E1649">
        <w:rPr>
          <w:rFonts w:cstheme="minorHAnsi"/>
          <w:b/>
          <w:sz w:val="24"/>
          <w:szCs w:val="24"/>
        </w:rPr>
        <w:lastRenderedPageBreak/>
        <w:t>PRICE TABLE</w:t>
      </w:r>
    </w:p>
    <w:p w:rsidR="00A95A82" w:rsidRPr="003E1649" w:rsidRDefault="00A95A82">
      <w:pPr>
        <w:rPr>
          <w:rFonts w:cstheme="minorHAnsi"/>
          <w:sz w:val="24"/>
          <w:szCs w:val="24"/>
        </w:rPr>
      </w:pPr>
      <w:r w:rsidRPr="003E1649">
        <w:rPr>
          <w:rFonts w:cstheme="minorHAnsi"/>
          <w:noProof/>
          <w:color w:val="000000"/>
          <w:sz w:val="24"/>
          <w:szCs w:val="24"/>
          <w:bdr w:val="none" w:sz="0" w:space="0" w:color="auto" w:frame="1"/>
        </w:rPr>
        <w:drawing>
          <wp:inline distT="0" distB="0" distL="0" distR="0">
            <wp:extent cx="4389120" cy="891540"/>
            <wp:effectExtent l="0" t="0" r="0" b="3810"/>
            <wp:docPr id="3" name="Picture 3" descr="https://lh6.googleusercontent.com/B7ZsFLJBHcVhxCBATH1MOwJKG6zCzd9HL_3gtAdqqKhP6xPpYltjRJYl60jFo4noeoY-RvqYt81tupdwdEpdK09auvifPbll-JjI8Bg4GqnzZLSBZ2lyDShO64bLIU94PBGoJ0-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lh6.googleusercontent.com/B7ZsFLJBHcVhxCBATH1MOwJKG6zCzd9HL_3gtAdqqKhP6xPpYltjRJYl60jFo4noeoY-RvqYt81tupdwdEpdK09auvifPbll-JjI8Bg4GqnzZLSBZ2lyDShO64bLIU94PBGoJ0-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9120" cy="891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95A82" w:rsidRPr="003E1649" w:rsidRDefault="00A95A82">
      <w:pPr>
        <w:rPr>
          <w:rFonts w:cstheme="minorHAnsi"/>
          <w:b/>
          <w:sz w:val="24"/>
          <w:szCs w:val="24"/>
        </w:rPr>
      </w:pPr>
      <w:r w:rsidRPr="003E1649">
        <w:rPr>
          <w:rFonts w:cstheme="minorHAnsi"/>
          <w:b/>
          <w:sz w:val="24"/>
          <w:szCs w:val="24"/>
        </w:rPr>
        <w:t>MOVIE TABLE</w:t>
      </w:r>
    </w:p>
    <w:p w:rsidR="00A95A82" w:rsidRPr="003E1649" w:rsidRDefault="00A95A82">
      <w:pPr>
        <w:rPr>
          <w:rFonts w:cstheme="minorHAnsi"/>
          <w:sz w:val="24"/>
          <w:szCs w:val="24"/>
        </w:rPr>
      </w:pPr>
      <w:r w:rsidRPr="003E1649">
        <w:rPr>
          <w:rFonts w:cstheme="minorHAnsi"/>
          <w:noProof/>
          <w:color w:val="000000"/>
          <w:sz w:val="24"/>
          <w:szCs w:val="24"/>
          <w:bdr w:val="none" w:sz="0" w:space="0" w:color="auto" w:frame="1"/>
        </w:rPr>
        <w:drawing>
          <wp:inline distT="0" distB="0" distL="0" distR="0">
            <wp:extent cx="5943600" cy="845820"/>
            <wp:effectExtent l="0" t="0" r="0" b="0"/>
            <wp:docPr id="4" name="Picture 4" descr="https://lh5.googleusercontent.com/sZUmihF-H4ZZgCtgYSxLJPsi_oM17JNqwuEqWWUdCqJGgw8AwLwiE0qI4Qi0FFemJaYMx0Ozav_TnQHedQjUAHA2jltmgdQLgUU_2AGJSTC8deTG8-ajV1O3Rfd8NHgXrBjOMpm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s://lh5.googleusercontent.com/sZUmihF-H4ZZgCtgYSxLJPsi_oM17JNqwuEqWWUdCqJGgw8AwLwiE0qI4Qi0FFemJaYMx0Ozav_TnQHedQjUAHA2jltmgdQLgUU_2AGJSTC8deTG8-ajV1O3Rfd8NHgXrBjOMpmh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45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95A82" w:rsidRPr="003E1649" w:rsidRDefault="00A95A82">
      <w:pPr>
        <w:rPr>
          <w:rFonts w:cstheme="minorHAnsi"/>
          <w:b/>
          <w:sz w:val="24"/>
          <w:szCs w:val="24"/>
        </w:rPr>
      </w:pPr>
      <w:r w:rsidRPr="003E1649">
        <w:rPr>
          <w:rFonts w:cstheme="minorHAnsi"/>
          <w:b/>
          <w:sz w:val="24"/>
          <w:szCs w:val="24"/>
        </w:rPr>
        <w:t>VIDEO TABLE</w:t>
      </w:r>
    </w:p>
    <w:p w:rsidR="00A95A82" w:rsidRPr="003E1649" w:rsidRDefault="00A95A82">
      <w:pPr>
        <w:rPr>
          <w:rFonts w:cstheme="minorHAnsi"/>
          <w:sz w:val="24"/>
          <w:szCs w:val="24"/>
        </w:rPr>
      </w:pPr>
      <w:r w:rsidRPr="003E1649">
        <w:rPr>
          <w:rFonts w:cstheme="minorHAnsi"/>
          <w:noProof/>
          <w:color w:val="000000"/>
          <w:sz w:val="24"/>
          <w:szCs w:val="24"/>
          <w:bdr w:val="none" w:sz="0" w:space="0" w:color="auto" w:frame="1"/>
        </w:rPr>
        <w:drawing>
          <wp:inline distT="0" distB="0" distL="0" distR="0">
            <wp:extent cx="3489960" cy="906780"/>
            <wp:effectExtent l="0" t="0" r="0" b="7620"/>
            <wp:docPr id="5" name="Picture 5" descr="https://lh6.googleusercontent.com/fo7JtvmQwib19-JSBV0Bsu8XrNKfH0Mu3Z__hbGHCJJ-5Lqr7bk3-PkVRQCH8azgo6LrvocLiUPaaIl978rYs_3N3eFtd1Nz-YAAXnAhyRMtAFKg1oUJ2HvuYDph_BDC6VV75lE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https://lh6.googleusercontent.com/fo7JtvmQwib19-JSBV0Bsu8XrNKfH0Mu3Z__hbGHCJJ-5Lqr7bk3-PkVRQCH8azgo6LrvocLiUPaaIl978rYs_3N3eFtd1Nz-YAAXnAhyRMtAFKg1oUJ2HvuYDph_BDC6VV75lET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9960" cy="906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95A82" w:rsidRPr="003E1649" w:rsidRDefault="00A95A82">
      <w:pPr>
        <w:rPr>
          <w:rFonts w:cstheme="minorHAnsi"/>
          <w:b/>
          <w:sz w:val="24"/>
          <w:szCs w:val="24"/>
        </w:rPr>
      </w:pPr>
      <w:r w:rsidRPr="003E1649">
        <w:rPr>
          <w:rFonts w:cstheme="minorHAnsi"/>
          <w:b/>
          <w:sz w:val="24"/>
          <w:szCs w:val="24"/>
        </w:rPr>
        <w:t>MEMBERSHIP TABLE</w:t>
      </w:r>
    </w:p>
    <w:p w:rsidR="00A95A82" w:rsidRPr="003E1649" w:rsidRDefault="00A95A82">
      <w:pPr>
        <w:rPr>
          <w:rFonts w:cstheme="minorHAnsi"/>
          <w:sz w:val="24"/>
          <w:szCs w:val="24"/>
        </w:rPr>
      </w:pPr>
      <w:r w:rsidRPr="003E1649">
        <w:rPr>
          <w:rFonts w:cstheme="minorHAnsi"/>
          <w:noProof/>
          <w:color w:val="000000"/>
          <w:sz w:val="24"/>
          <w:szCs w:val="24"/>
          <w:bdr w:val="none" w:sz="0" w:space="0" w:color="auto" w:frame="1"/>
        </w:rPr>
        <w:drawing>
          <wp:inline distT="0" distB="0" distL="0" distR="0">
            <wp:extent cx="5943600" cy="571500"/>
            <wp:effectExtent l="0" t="0" r="0" b="0"/>
            <wp:docPr id="6" name="Picture 6" descr="https://lh3.googleusercontent.com/EVa9X-QyuiLOXoFK0m-d7VWeVdwGdXqf-uIdu6HBp9T4EwkEyrqIBv8SMS9TWpjqdXpYsnXw_UvaY7-oikDgY2jjj1CYiH4WbUYsD1hw62sUCCsb8xAm4nmxXLGDMyRs0ex9SzhZ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https://lh3.googleusercontent.com/EVa9X-QyuiLOXoFK0m-d7VWeVdwGdXqf-uIdu6HBp9T4EwkEyrqIBv8SMS9TWpjqdXpYsnXw_UvaY7-oikDgY2jjj1CYiH4WbUYsD1hw62sUCCsb8xAm4nmxXLGDMyRs0ex9SzhZ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7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95A82" w:rsidRPr="003E1649" w:rsidRDefault="00DD0508">
      <w:pPr>
        <w:rPr>
          <w:rFonts w:cstheme="minorHAnsi"/>
          <w:b/>
          <w:sz w:val="24"/>
          <w:szCs w:val="24"/>
        </w:rPr>
      </w:pPr>
      <w:r w:rsidRPr="003E1649">
        <w:rPr>
          <w:rFonts w:cstheme="minorHAnsi"/>
          <w:b/>
          <w:sz w:val="24"/>
          <w:szCs w:val="24"/>
        </w:rPr>
        <w:t>RENTAL TABLE</w:t>
      </w:r>
    </w:p>
    <w:p w:rsidR="00DD0508" w:rsidRPr="003E1649" w:rsidRDefault="00DD0508">
      <w:pPr>
        <w:rPr>
          <w:rFonts w:cstheme="minorHAnsi"/>
          <w:sz w:val="24"/>
          <w:szCs w:val="24"/>
        </w:rPr>
      </w:pPr>
      <w:r w:rsidRPr="003E1649">
        <w:rPr>
          <w:rFonts w:cstheme="minorHAnsi"/>
          <w:noProof/>
          <w:color w:val="000000"/>
          <w:sz w:val="24"/>
          <w:szCs w:val="24"/>
          <w:bdr w:val="none" w:sz="0" w:space="0" w:color="auto" w:frame="1"/>
        </w:rPr>
        <w:drawing>
          <wp:inline distT="0" distB="0" distL="0" distR="0">
            <wp:extent cx="3436620" cy="868680"/>
            <wp:effectExtent l="0" t="0" r="0" b="7620"/>
            <wp:docPr id="7" name="Picture 7" descr="https://lh3.googleusercontent.com/4M5TmVBpOObraWFTayFavpP38KYQ81RwZ5khN3Zz7AYYxSkA4ZF_JqofXj1cLsiMemx4A7OqKkcr6or-t6vsY3-R01QVEF9x0ijhhpjfTUwjheq4FOxDu5cdrRkGm4quX1qqu_l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https://lh3.googleusercontent.com/4M5TmVBpOObraWFTayFavpP38KYQ81RwZ5khN3Zz7AYYxSkA4ZF_JqofXj1cLsiMemx4A7OqKkcr6or-t6vsY3-R01QVEF9x0ijhhpjfTUwjheq4FOxDu5cdrRkGm4quX1qqu_l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6620" cy="868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D0508" w:rsidRPr="003E1649" w:rsidRDefault="00DD0508">
      <w:pPr>
        <w:rPr>
          <w:rFonts w:cstheme="minorHAnsi"/>
          <w:b/>
          <w:sz w:val="24"/>
          <w:szCs w:val="24"/>
        </w:rPr>
      </w:pPr>
      <w:r w:rsidRPr="003E1649">
        <w:rPr>
          <w:rFonts w:cstheme="minorHAnsi"/>
          <w:b/>
          <w:sz w:val="24"/>
          <w:szCs w:val="24"/>
        </w:rPr>
        <w:t>DETAIL RENTAL TABLE</w:t>
      </w:r>
    </w:p>
    <w:p w:rsidR="00DD0508" w:rsidRPr="003E1649" w:rsidRDefault="00DD0508">
      <w:pPr>
        <w:rPr>
          <w:rFonts w:cstheme="minorHAnsi"/>
          <w:sz w:val="24"/>
          <w:szCs w:val="24"/>
        </w:rPr>
      </w:pPr>
      <w:r w:rsidRPr="003E1649">
        <w:rPr>
          <w:rFonts w:cstheme="minorHAnsi"/>
          <w:noProof/>
          <w:color w:val="000000"/>
          <w:sz w:val="24"/>
          <w:szCs w:val="24"/>
          <w:bdr w:val="none" w:sz="0" w:space="0" w:color="auto" w:frame="1"/>
        </w:rPr>
        <w:drawing>
          <wp:inline distT="0" distB="0" distL="0" distR="0">
            <wp:extent cx="5943600" cy="807720"/>
            <wp:effectExtent l="0" t="0" r="0" b="0"/>
            <wp:docPr id="8" name="Picture 8" descr="https://lh5.googleusercontent.com/4A-3ybMt3wGtOdssOijyIMvvNtXWl-j8TAyeex2dYraRuKtxtrPV555RJnZsxQSxtshyE62mLooJuyQZbPF_Q8S8LRHyBziZC0a5IRjeM7YJFjrMPaolsuuHOgpsgx8Uhn56roY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https://lh5.googleusercontent.com/4A-3ybMt3wGtOdssOijyIMvvNtXWl-j8TAyeex2dYraRuKtxtrPV555RJnZsxQSxtshyE62mLooJuyQZbPF_Q8S8LRHyBziZC0a5IRjeM7YJFjrMPaolsuuHOgpsgx8Uhn56roY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07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E1649" w:rsidRDefault="003E1649" w:rsidP="003E1649">
      <w:pPr>
        <w:pStyle w:val="NormalWeb"/>
        <w:spacing w:before="0" w:beforeAutospacing="0" w:after="0" w:afterAutospacing="0"/>
        <w:rPr>
          <w:rFonts w:asciiTheme="minorHAnsi" w:hAnsiTheme="minorHAnsi" w:cstheme="minorHAnsi"/>
        </w:rPr>
      </w:pPr>
    </w:p>
    <w:p w:rsidR="003E1649" w:rsidRDefault="003E1649" w:rsidP="003E1649">
      <w:pPr>
        <w:pStyle w:val="NormalWeb"/>
        <w:spacing w:before="0" w:beforeAutospacing="0" w:after="0" w:afterAutospacing="0"/>
        <w:rPr>
          <w:rFonts w:asciiTheme="minorHAnsi" w:hAnsiTheme="minorHAnsi" w:cstheme="minorHAnsi"/>
        </w:rPr>
      </w:pPr>
    </w:p>
    <w:p w:rsidR="003E1649" w:rsidRDefault="003E1649" w:rsidP="003E1649">
      <w:pPr>
        <w:pStyle w:val="NormalWeb"/>
        <w:spacing w:before="0" w:beforeAutospacing="0" w:after="0" w:afterAutospacing="0"/>
        <w:rPr>
          <w:rFonts w:asciiTheme="minorHAnsi" w:hAnsiTheme="minorHAnsi" w:cstheme="minorHAnsi"/>
        </w:rPr>
      </w:pPr>
    </w:p>
    <w:p w:rsidR="003E1649" w:rsidRDefault="003E1649" w:rsidP="003E1649">
      <w:pPr>
        <w:pStyle w:val="NormalWeb"/>
        <w:spacing w:before="0" w:beforeAutospacing="0" w:after="0" w:afterAutospacing="0"/>
        <w:rPr>
          <w:rFonts w:asciiTheme="minorHAnsi" w:hAnsiTheme="minorHAnsi" w:cstheme="minorHAnsi"/>
        </w:rPr>
      </w:pPr>
    </w:p>
    <w:p w:rsidR="00DD0508" w:rsidRPr="003E1649" w:rsidRDefault="00DD0508" w:rsidP="003E1649">
      <w:pPr>
        <w:pStyle w:val="NormalWeb"/>
        <w:spacing w:before="0" w:beforeAutospacing="0" w:after="0" w:afterAutospacing="0"/>
        <w:rPr>
          <w:rFonts w:asciiTheme="minorHAnsi" w:hAnsiTheme="minorHAnsi" w:cstheme="minorHAnsi"/>
        </w:rPr>
      </w:pPr>
      <w:r w:rsidRPr="003E1649">
        <w:rPr>
          <w:rFonts w:asciiTheme="minorHAnsi" w:hAnsiTheme="minorHAnsi" w:cstheme="minorHAnsi"/>
        </w:rPr>
        <w:lastRenderedPageBreak/>
        <w:t>48.</w:t>
      </w:r>
      <w:r w:rsidRPr="003E1649">
        <w:rPr>
          <w:rFonts w:asciiTheme="minorHAnsi" w:hAnsiTheme="minorHAnsi" w:cstheme="minorHAnsi"/>
          <w:color w:val="000000"/>
        </w:rPr>
        <w:t xml:space="preserve"> </w:t>
      </w:r>
      <w:r w:rsidRPr="003E1649">
        <w:rPr>
          <w:rFonts w:asciiTheme="minorHAnsi" w:hAnsiTheme="minorHAnsi" w:cstheme="minorHAnsi"/>
          <w:color w:val="000000"/>
        </w:rPr>
        <w:tab/>
      </w:r>
      <w:r w:rsidRPr="003E1649">
        <w:rPr>
          <w:rFonts w:asciiTheme="minorHAnsi" w:hAnsiTheme="minorHAnsi" w:cstheme="minorHAnsi"/>
          <w:color w:val="000000"/>
        </w:rPr>
        <w:t>INSERT INTO PRICE VALUES (1, ‘Standard’, 2,1);</w:t>
      </w:r>
    </w:p>
    <w:p w:rsidR="00DD0508" w:rsidRPr="003E1649" w:rsidRDefault="00DD0508" w:rsidP="003E1649">
      <w:pPr>
        <w:pStyle w:val="NormalWeb"/>
        <w:spacing w:before="0" w:beforeAutospacing="0" w:after="0" w:afterAutospacing="0"/>
        <w:ind w:left="720"/>
        <w:rPr>
          <w:rFonts w:asciiTheme="minorHAnsi" w:hAnsiTheme="minorHAnsi" w:cstheme="minorHAnsi"/>
        </w:rPr>
      </w:pPr>
      <w:r w:rsidRPr="003E1649">
        <w:rPr>
          <w:rFonts w:asciiTheme="minorHAnsi" w:hAnsiTheme="minorHAnsi" w:cstheme="minorHAnsi"/>
          <w:color w:val="000000"/>
        </w:rPr>
        <w:t>INSERT INTO PRICE VALUES (2, ‘New Release’, 3.5, 3);</w:t>
      </w:r>
    </w:p>
    <w:p w:rsidR="00DD0508" w:rsidRPr="003E1649" w:rsidRDefault="00DD0508" w:rsidP="003E1649">
      <w:pPr>
        <w:pStyle w:val="NormalWeb"/>
        <w:spacing w:before="0" w:beforeAutospacing="0" w:after="0" w:afterAutospacing="0"/>
        <w:ind w:left="720"/>
        <w:rPr>
          <w:rFonts w:asciiTheme="minorHAnsi" w:hAnsiTheme="minorHAnsi" w:cstheme="minorHAnsi"/>
        </w:rPr>
      </w:pPr>
      <w:r w:rsidRPr="003E1649">
        <w:rPr>
          <w:rFonts w:asciiTheme="minorHAnsi" w:hAnsiTheme="minorHAnsi" w:cstheme="minorHAnsi"/>
          <w:color w:val="000000"/>
        </w:rPr>
        <w:t>INSERT INTO PRICE VALUES (3, ‘Discount’,1.5,1);</w:t>
      </w:r>
    </w:p>
    <w:p w:rsidR="00DD0508" w:rsidRPr="003E1649" w:rsidRDefault="00DD0508" w:rsidP="003E1649">
      <w:pPr>
        <w:pStyle w:val="NormalWeb"/>
        <w:spacing w:before="0" w:beforeAutospacing="0" w:after="0" w:afterAutospacing="0"/>
        <w:ind w:left="720"/>
        <w:rPr>
          <w:rFonts w:asciiTheme="minorHAnsi" w:hAnsiTheme="minorHAnsi" w:cstheme="minorHAnsi"/>
        </w:rPr>
      </w:pPr>
      <w:r w:rsidRPr="003E1649">
        <w:rPr>
          <w:rFonts w:asciiTheme="minorHAnsi" w:hAnsiTheme="minorHAnsi" w:cstheme="minorHAnsi"/>
          <w:color w:val="000000"/>
        </w:rPr>
        <w:t>INSERT INTO PRICE VALUES (4, ‘Weekly Special’, 1, 0.5);</w:t>
      </w:r>
    </w:p>
    <w:p w:rsidR="00DD0508" w:rsidRPr="003E1649" w:rsidRDefault="00DD0508" w:rsidP="003E1649">
      <w:pPr>
        <w:pStyle w:val="NormalWeb"/>
        <w:spacing w:before="0" w:beforeAutospacing="0" w:after="0" w:afterAutospacing="0"/>
        <w:ind w:left="720"/>
        <w:rPr>
          <w:rFonts w:asciiTheme="minorHAnsi" w:hAnsiTheme="minorHAnsi" w:cstheme="minorHAnsi"/>
          <w:color w:val="000000"/>
        </w:rPr>
      </w:pPr>
      <w:r w:rsidRPr="003E1649">
        <w:rPr>
          <w:rFonts w:asciiTheme="minorHAnsi" w:hAnsiTheme="minorHAnsi" w:cstheme="minorHAnsi"/>
          <w:color w:val="000000"/>
        </w:rPr>
        <w:t>SELECT*FROM PRICE;</w:t>
      </w:r>
    </w:p>
    <w:p w:rsidR="00DD0508" w:rsidRPr="003E1649" w:rsidRDefault="00DD0508" w:rsidP="00DD0508">
      <w:pPr>
        <w:pStyle w:val="NormalWeb"/>
        <w:spacing w:before="240" w:beforeAutospacing="0" w:after="240" w:afterAutospacing="0"/>
        <w:ind w:left="720"/>
        <w:rPr>
          <w:rFonts w:asciiTheme="minorHAnsi" w:hAnsiTheme="minorHAnsi" w:cstheme="minorHAnsi"/>
        </w:rPr>
      </w:pPr>
      <w:r w:rsidRPr="003E1649">
        <w:rPr>
          <w:rFonts w:asciiTheme="minorHAnsi" w:hAnsiTheme="minorHAnsi" w:cstheme="minorHAnsi"/>
          <w:noProof/>
          <w:color w:val="000000"/>
          <w:bdr w:val="none" w:sz="0" w:space="0" w:color="auto" w:frame="1"/>
        </w:rPr>
        <w:drawing>
          <wp:inline distT="0" distB="0" distL="0" distR="0">
            <wp:extent cx="5336936" cy="2987040"/>
            <wp:effectExtent l="0" t="0" r="0" b="3810"/>
            <wp:docPr id="9" name="Picture 9" descr="https://lh5.googleusercontent.com/DxdEA-qDjzn7ZOKCF4h2bBUp4n8CJc7gx7d687SVw6l2l9_PqNh7oC0DVXqX2o7fsN6hrzUMpTi2zmYr3pjqNttije6DEdn6Y91dkUB0AP0vZOOvZ7JkTT6d7ErKYdSBJnHjy2G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https://lh5.googleusercontent.com/DxdEA-qDjzn7ZOKCF4h2bBUp4n8CJc7gx7d687SVw6l2l9_PqNh7oC0DVXqX2o7fsN6hrzUMpTi2zmYr3pjqNttije6DEdn6Y91dkUB0AP0vZOOvZ7JkTT6d7ErKYdSBJnHjy2Ga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0206" cy="2988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D0508" w:rsidRPr="003E1649" w:rsidRDefault="00DD0508">
      <w:pPr>
        <w:rPr>
          <w:rFonts w:cstheme="minorHAnsi"/>
          <w:sz w:val="24"/>
          <w:szCs w:val="24"/>
        </w:rPr>
      </w:pPr>
      <w:r w:rsidRPr="003E1649">
        <w:rPr>
          <w:rFonts w:cstheme="minorHAnsi"/>
          <w:sz w:val="24"/>
          <w:szCs w:val="24"/>
        </w:rPr>
        <w:tab/>
      </w:r>
    </w:p>
    <w:p w:rsidR="00DD0508" w:rsidRPr="003E1649" w:rsidRDefault="00DD0508" w:rsidP="003E1649">
      <w:pPr>
        <w:pStyle w:val="NormalWeb"/>
        <w:spacing w:before="0" w:beforeAutospacing="0" w:after="0" w:afterAutospacing="0"/>
        <w:ind w:left="720" w:hanging="270"/>
        <w:rPr>
          <w:rFonts w:asciiTheme="minorHAnsi" w:hAnsiTheme="minorHAnsi" w:cstheme="minorHAnsi"/>
        </w:rPr>
      </w:pPr>
      <w:r w:rsidRPr="003E1649">
        <w:rPr>
          <w:rFonts w:asciiTheme="minorHAnsi" w:hAnsiTheme="minorHAnsi" w:cstheme="minorHAnsi"/>
        </w:rPr>
        <w:tab/>
      </w:r>
      <w:r w:rsidRPr="003E1649">
        <w:rPr>
          <w:rFonts w:asciiTheme="minorHAnsi" w:hAnsiTheme="minorHAnsi" w:cstheme="minorHAnsi"/>
          <w:color w:val="000000"/>
        </w:rPr>
        <w:t>INSERT INTO MOVIE VALUES (1234, ‘The Cesar Family Christmas’, 2016, 39.95, ‘FAMILY’,2);</w:t>
      </w:r>
    </w:p>
    <w:p w:rsidR="00DD0508" w:rsidRPr="003E1649" w:rsidRDefault="00DD0508" w:rsidP="003E1649">
      <w:pPr>
        <w:pStyle w:val="NormalWeb"/>
        <w:spacing w:before="0" w:beforeAutospacing="0" w:after="0" w:afterAutospacing="0"/>
        <w:ind w:left="720"/>
        <w:rPr>
          <w:rFonts w:asciiTheme="minorHAnsi" w:hAnsiTheme="minorHAnsi" w:cstheme="minorHAnsi"/>
        </w:rPr>
      </w:pPr>
      <w:r w:rsidRPr="003E1649">
        <w:rPr>
          <w:rFonts w:asciiTheme="minorHAnsi" w:hAnsiTheme="minorHAnsi" w:cstheme="minorHAnsi"/>
          <w:color w:val="000000"/>
        </w:rPr>
        <w:t>INSERT INTO MOVIE VALUES (1235, ‘Smokey Mountain Wildlife’, 2013, 59.95, ‘ACTION’, 1);</w:t>
      </w:r>
    </w:p>
    <w:p w:rsidR="00DD0508" w:rsidRPr="003E1649" w:rsidRDefault="00DD0508" w:rsidP="003E1649">
      <w:pPr>
        <w:pStyle w:val="NormalWeb"/>
        <w:spacing w:before="0" w:beforeAutospacing="0" w:after="0" w:afterAutospacing="0"/>
        <w:ind w:left="720"/>
        <w:rPr>
          <w:rFonts w:asciiTheme="minorHAnsi" w:hAnsiTheme="minorHAnsi" w:cstheme="minorHAnsi"/>
        </w:rPr>
      </w:pPr>
      <w:r w:rsidRPr="003E1649">
        <w:rPr>
          <w:rFonts w:asciiTheme="minorHAnsi" w:hAnsiTheme="minorHAnsi" w:cstheme="minorHAnsi"/>
          <w:color w:val="000000"/>
        </w:rPr>
        <w:t xml:space="preserve">INSERT INTO MOVIE VALUES (1236, ‘Richard </w:t>
      </w:r>
      <w:proofErr w:type="spellStart"/>
      <w:r w:rsidRPr="003E1649">
        <w:rPr>
          <w:rFonts w:asciiTheme="minorHAnsi" w:hAnsiTheme="minorHAnsi" w:cstheme="minorHAnsi"/>
          <w:color w:val="000000"/>
        </w:rPr>
        <w:t>Goodhope</w:t>
      </w:r>
      <w:proofErr w:type="spellEnd"/>
      <w:r w:rsidRPr="003E1649">
        <w:rPr>
          <w:rFonts w:asciiTheme="minorHAnsi" w:hAnsiTheme="minorHAnsi" w:cstheme="minorHAnsi"/>
          <w:color w:val="000000"/>
        </w:rPr>
        <w:t>’, 2017, 59.95, ‘DRAMA’, 2);</w:t>
      </w:r>
    </w:p>
    <w:p w:rsidR="00DD0508" w:rsidRPr="003E1649" w:rsidRDefault="00DD0508" w:rsidP="003E1649">
      <w:pPr>
        <w:pStyle w:val="NormalWeb"/>
        <w:spacing w:before="0" w:beforeAutospacing="0" w:after="0" w:afterAutospacing="0"/>
        <w:ind w:left="720"/>
        <w:rPr>
          <w:rFonts w:asciiTheme="minorHAnsi" w:hAnsiTheme="minorHAnsi" w:cstheme="minorHAnsi"/>
        </w:rPr>
      </w:pPr>
      <w:r w:rsidRPr="003E1649">
        <w:rPr>
          <w:rFonts w:asciiTheme="minorHAnsi" w:hAnsiTheme="minorHAnsi" w:cstheme="minorHAnsi"/>
          <w:color w:val="000000"/>
        </w:rPr>
        <w:t>INSERT INTO MOVIE VALUES (1237, ‘Beatnik Fever’, 2016, 29.95, ‘COMEDY’, 2);</w:t>
      </w:r>
    </w:p>
    <w:p w:rsidR="00DD0508" w:rsidRPr="003E1649" w:rsidRDefault="00DD0508" w:rsidP="003E1649">
      <w:pPr>
        <w:pStyle w:val="NormalWeb"/>
        <w:spacing w:before="0" w:beforeAutospacing="0" w:after="0" w:afterAutospacing="0"/>
        <w:ind w:left="720"/>
        <w:rPr>
          <w:rFonts w:asciiTheme="minorHAnsi" w:hAnsiTheme="minorHAnsi" w:cstheme="minorHAnsi"/>
        </w:rPr>
      </w:pPr>
      <w:r w:rsidRPr="003E1649">
        <w:rPr>
          <w:rFonts w:asciiTheme="minorHAnsi" w:hAnsiTheme="minorHAnsi" w:cstheme="minorHAnsi"/>
          <w:color w:val="000000"/>
        </w:rPr>
        <w:t>INSERT INTO MOVIE VALUES (1238, ‘Constant Companion’, 2017, 89.95, ‘DRAMA’, NULL);</w:t>
      </w:r>
    </w:p>
    <w:p w:rsidR="00DD0508" w:rsidRPr="003E1649" w:rsidRDefault="00DD0508" w:rsidP="003E1649">
      <w:pPr>
        <w:pStyle w:val="NormalWeb"/>
        <w:spacing w:before="0" w:beforeAutospacing="0" w:after="0" w:afterAutospacing="0"/>
        <w:ind w:left="720"/>
        <w:rPr>
          <w:rFonts w:asciiTheme="minorHAnsi" w:hAnsiTheme="minorHAnsi" w:cstheme="minorHAnsi"/>
        </w:rPr>
      </w:pPr>
      <w:r w:rsidRPr="003E1649">
        <w:rPr>
          <w:rFonts w:asciiTheme="minorHAnsi" w:hAnsiTheme="minorHAnsi" w:cstheme="minorHAnsi"/>
          <w:color w:val="000000"/>
        </w:rPr>
        <w:t>INSERT INTO MOVIE VALUES (1239, ‘Where Hope Dies’, 2007, 25.49, ‘DRAMA’,3);</w:t>
      </w:r>
    </w:p>
    <w:p w:rsidR="00DD0508" w:rsidRPr="003E1649" w:rsidRDefault="00DD0508" w:rsidP="003E1649">
      <w:pPr>
        <w:pStyle w:val="NormalWeb"/>
        <w:spacing w:before="0" w:beforeAutospacing="0" w:after="0" w:afterAutospacing="0"/>
        <w:ind w:left="720"/>
        <w:rPr>
          <w:rFonts w:asciiTheme="minorHAnsi" w:hAnsiTheme="minorHAnsi" w:cstheme="minorHAnsi"/>
        </w:rPr>
      </w:pPr>
      <w:r w:rsidRPr="003E1649">
        <w:rPr>
          <w:rFonts w:asciiTheme="minorHAnsi" w:hAnsiTheme="minorHAnsi" w:cstheme="minorHAnsi"/>
          <w:color w:val="000000"/>
        </w:rPr>
        <w:t>INSERT INTO MOVIE VALUES (1245, ‘Time to Burn’, 2014, 45.59, ‘ACTION, 1);</w:t>
      </w:r>
    </w:p>
    <w:p w:rsidR="00DD0508" w:rsidRPr="003E1649" w:rsidRDefault="00DD0508" w:rsidP="003E1649">
      <w:pPr>
        <w:pStyle w:val="NormalWeb"/>
        <w:spacing w:before="0" w:beforeAutospacing="0" w:after="0" w:afterAutospacing="0"/>
        <w:ind w:left="720"/>
        <w:rPr>
          <w:rFonts w:asciiTheme="minorHAnsi" w:hAnsiTheme="minorHAnsi" w:cstheme="minorHAnsi"/>
        </w:rPr>
      </w:pPr>
      <w:r w:rsidRPr="003E1649">
        <w:rPr>
          <w:rFonts w:asciiTheme="minorHAnsi" w:hAnsiTheme="minorHAnsi" w:cstheme="minorHAnsi"/>
          <w:color w:val="000000"/>
        </w:rPr>
        <w:t>INSERT INTO MOVIE VALUES (1246, ‘What He Doesn’t Know’, 2015, 58.29,  ‘COMEDY’, 1);</w:t>
      </w:r>
    </w:p>
    <w:p w:rsidR="00DD0508" w:rsidRPr="003E1649" w:rsidRDefault="00DD0508" w:rsidP="003E1649">
      <w:pPr>
        <w:pStyle w:val="NormalWeb"/>
        <w:spacing w:before="0" w:beforeAutospacing="0" w:after="0" w:afterAutospacing="0"/>
        <w:ind w:left="720"/>
        <w:rPr>
          <w:rFonts w:asciiTheme="minorHAnsi" w:hAnsiTheme="minorHAnsi" w:cstheme="minorHAnsi"/>
          <w:color w:val="000000"/>
        </w:rPr>
      </w:pPr>
      <w:r w:rsidRPr="003E1649">
        <w:rPr>
          <w:rFonts w:asciiTheme="minorHAnsi" w:hAnsiTheme="minorHAnsi" w:cstheme="minorHAnsi"/>
          <w:color w:val="000000"/>
        </w:rPr>
        <w:t>SELECT*FROM MOVIE;</w:t>
      </w:r>
    </w:p>
    <w:p w:rsidR="00DD0508" w:rsidRPr="003E1649" w:rsidRDefault="00DD0508" w:rsidP="00DD0508">
      <w:pPr>
        <w:pStyle w:val="NormalWeb"/>
        <w:spacing w:before="240" w:beforeAutospacing="0" w:after="240" w:afterAutospacing="0"/>
        <w:ind w:left="720"/>
        <w:rPr>
          <w:rFonts w:asciiTheme="minorHAnsi" w:hAnsiTheme="minorHAnsi" w:cstheme="minorHAnsi"/>
        </w:rPr>
      </w:pPr>
      <w:r w:rsidRPr="003E1649">
        <w:rPr>
          <w:rFonts w:asciiTheme="minorHAnsi" w:hAnsiTheme="minorHAnsi" w:cstheme="minorHAnsi"/>
          <w:noProof/>
          <w:color w:val="000000"/>
          <w:bdr w:val="none" w:sz="0" w:space="0" w:color="auto" w:frame="1"/>
        </w:rPr>
        <w:lastRenderedPageBreak/>
        <w:drawing>
          <wp:inline distT="0" distB="0" distL="0" distR="0">
            <wp:extent cx="4510144" cy="2948940"/>
            <wp:effectExtent l="0" t="0" r="5080" b="3810"/>
            <wp:docPr id="10" name="Picture 10" descr="https://lh3.googleusercontent.com/QfMtJnmUXdVcb7dRrd2wRR9ZG4rWCoBw-mzz_haGsj8GojlyN7upRh0IB8VGJnnPBfQEU8jaQvgkkXByggr8KhAZKuLew4jDChE81sU-WwwMHZxZvNyMHXXyZcDWT7WO0U3y5U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https://lh3.googleusercontent.com/QfMtJnmUXdVcb7dRrd2wRR9ZG4rWCoBw-mzz_haGsj8GojlyN7upRh0IB8VGJnnPBfQEU8jaQvgkkXByggr8KhAZKuLew4jDChE81sU-WwwMHZxZvNyMHXXyZcDWT7WO0U3y5U2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5797" cy="2959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D0508" w:rsidRPr="003E1649" w:rsidRDefault="00DD0508">
      <w:pPr>
        <w:rPr>
          <w:rFonts w:cstheme="minorHAnsi"/>
          <w:sz w:val="24"/>
          <w:szCs w:val="24"/>
        </w:rPr>
      </w:pPr>
    </w:p>
    <w:p w:rsidR="00DD0508" w:rsidRPr="003E1649" w:rsidRDefault="00DD0508" w:rsidP="003E1649">
      <w:pPr>
        <w:pStyle w:val="NormalWeb"/>
        <w:spacing w:before="0" w:beforeAutospacing="0" w:after="0" w:afterAutospacing="0"/>
        <w:rPr>
          <w:rFonts w:asciiTheme="minorHAnsi" w:hAnsiTheme="minorHAnsi" w:cstheme="minorHAnsi"/>
        </w:rPr>
      </w:pPr>
      <w:r w:rsidRPr="003E1649">
        <w:rPr>
          <w:rFonts w:asciiTheme="minorHAnsi" w:hAnsiTheme="minorHAnsi" w:cstheme="minorHAnsi"/>
        </w:rPr>
        <w:tab/>
      </w:r>
      <w:r w:rsidRPr="003E1649">
        <w:rPr>
          <w:rFonts w:asciiTheme="minorHAnsi" w:hAnsiTheme="minorHAnsi" w:cstheme="minorHAnsi"/>
          <w:color w:val="000000"/>
        </w:rPr>
        <w:t>INSERT INTO VIDEO VALUES (54321, ’18-JUN-2017’, 1234);</w:t>
      </w:r>
    </w:p>
    <w:p w:rsidR="00DD0508" w:rsidRPr="00DD0508" w:rsidRDefault="00DD0508" w:rsidP="003E1649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  <w:r w:rsidRPr="00DD0508">
        <w:rPr>
          <w:rFonts w:eastAsia="Times New Roman" w:cstheme="minorHAnsi"/>
          <w:color w:val="000000"/>
          <w:sz w:val="24"/>
          <w:szCs w:val="24"/>
        </w:rPr>
        <w:t>INSERT INTO VIDEO VALUES (54324, ’18-JUN-2017’,1234);</w:t>
      </w:r>
    </w:p>
    <w:p w:rsidR="00DD0508" w:rsidRPr="00DD0508" w:rsidRDefault="00DD0508" w:rsidP="003E1649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  <w:r w:rsidRPr="00DD0508">
        <w:rPr>
          <w:rFonts w:eastAsia="Times New Roman" w:cstheme="minorHAnsi"/>
          <w:color w:val="000000"/>
          <w:sz w:val="24"/>
          <w:szCs w:val="24"/>
        </w:rPr>
        <w:t>INSERT INTO VIDEO VALUES (54325, ‘18-JUN-2017’,1234);</w:t>
      </w:r>
    </w:p>
    <w:p w:rsidR="00DD0508" w:rsidRPr="00DD0508" w:rsidRDefault="00DD0508" w:rsidP="003E1649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  <w:r w:rsidRPr="00DD0508">
        <w:rPr>
          <w:rFonts w:eastAsia="Times New Roman" w:cstheme="minorHAnsi"/>
          <w:color w:val="000000"/>
          <w:sz w:val="24"/>
          <w:szCs w:val="24"/>
        </w:rPr>
        <w:t>INSERT INTO VIDEO VALUES (34341, ’22-JAN-2016’, 1235);</w:t>
      </w:r>
    </w:p>
    <w:p w:rsidR="00DD0508" w:rsidRPr="00DD0508" w:rsidRDefault="00DD0508" w:rsidP="003E1649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  <w:r w:rsidRPr="00DD0508">
        <w:rPr>
          <w:rFonts w:eastAsia="Times New Roman" w:cstheme="minorHAnsi"/>
          <w:color w:val="000000"/>
          <w:sz w:val="24"/>
          <w:szCs w:val="24"/>
        </w:rPr>
        <w:t>INSERT INTO VIDEO VALUES (34342, ’22-JAN-2016’, 1235);</w:t>
      </w:r>
    </w:p>
    <w:p w:rsidR="00DD0508" w:rsidRPr="00DD0508" w:rsidRDefault="00DD0508" w:rsidP="003E1649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  <w:r w:rsidRPr="00DD0508">
        <w:rPr>
          <w:rFonts w:eastAsia="Times New Roman" w:cstheme="minorHAnsi"/>
          <w:color w:val="000000"/>
          <w:sz w:val="24"/>
          <w:szCs w:val="24"/>
        </w:rPr>
        <w:t>INSERT INTO VIDEO VALUES (34366, ’02-MAR-2018’, 1236);</w:t>
      </w:r>
    </w:p>
    <w:p w:rsidR="00DD0508" w:rsidRPr="00DD0508" w:rsidRDefault="00DD0508" w:rsidP="003E1649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  <w:r w:rsidRPr="00DD0508">
        <w:rPr>
          <w:rFonts w:eastAsia="Times New Roman" w:cstheme="minorHAnsi"/>
          <w:color w:val="000000"/>
          <w:sz w:val="24"/>
          <w:szCs w:val="24"/>
        </w:rPr>
        <w:t>INSERT INTO VIDEO VALUES (34367, ’02-MAR-2018’, 1236);</w:t>
      </w:r>
    </w:p>
    <w:p w:rsidR="00DD0508" w:rsidRPr="00DD0508" w:rsidRDefault="00DD0508" w:rsidP="003E1649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  <w:r w:rsidRPr="00DD0508">
        <w:rPr>
          <w:rFonts w:eastAsia="Times New Roman" w:cstheme="minorHAnsi"/>
          <w:color w:val="000000"/>
          <w:sz w:val="24"/>
          <w:szCs w:val="24"/>
        </w:rPr>
        <w:t>INSERT INTO VIDEO VALUES (34368, ’02-MAR-2018’, 1236);</w:t>
      </w:r>
    </w:p>
    <w:p w:rsidR="00DD0508" w:rsidRPr="00DD0508" w:rsidRDefault="00DD0508" w:rsidP="003E1649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  <w:r w:rsidRPr="00DD0508">
        <w:rPr>
          <w:rFonts w:eastAsia="Times New Roman" w:cstheme="minorHAnsi"/>
          <w:color w:val="000000"/>
          <w:sz w:val="24"/>
          <w:szCs w:val="24"/>
        </w:rPr>
        <w:t>INSERT INTO VIDEO VALUES (34369, ’02-MAR-2018’, 1236);</w:t>
      </w:r>
    </w:p>
    <w:p w:rsidR="00DD0508" w:rsidRPr="00DD0508" w:rsidRDefault="00DD0508" w:rsidP="003E1649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  <w:r w:rsidRPr="00DD0508">
        <w:rPr>
          <w:rFonts w:eastAsia="Times New Roman" w:cstheme="minorHAnsi"/>
          <w:color w:val="000000"/>
          <w:sz w:val="24"/>
          <w:szCs w:val="24"/>
        </w:rPr>
        <w:t>INSERT INTO VIDEO VALUES (44392, ’21-OCT-2017’, 1237);</w:t>
      </w:r>
    </w:p>
    <w:p w:rsidR="00DD0508" w:rsidRPr="00DD0508" w:rsidRDefault="00DD0508" w:rsidP="003E1649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  <w:r w:rsidRPr="00DD0508">
        <w:rPr>
          <w:rFonts w:eastAsia="Times New Roman" w:cstheme="minorHAnsi"/>
          <w:color w:val="000000"/>
          <w:sz w:val="24"/>
          <w:szCs w:val="24"/>
        </w:rPr>
        <w:t>INSERT INTO VIDEO VALUES (44397, ’21-OCT-2017’, 1237);</w:t>
      </w:r>
    </w:p>
    <w:p w:rsidR="00DD0508" w:rsidRPr="00DD0508" w:rsidRDefault="00DD0508" w:rsidP="003E1649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  <w:r w:rsidRPr="00DD0508">
        <w:rPr>
          <w:rFonts w:eastAsia="Times New Roman" w:cstheme="minorHAnsi"/>
          <w:color w:val="000000"/>
          <w:sz w:val="24"/>
          <w:szCs w:val="24"/>
        </w:rPr>
        <w:t>INSERT INTO VIDEO VALUES (59237, ’14-FEB-2018’, 1237);</w:t>
      </w:r>
    </w:p>
    <w:p w:rsidR="00DD0508" w:rsidRPr="00DD0508" w:rsidRDefault="00DD0508" w:rsidP="003E1649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  <w:r w:rsidRPr="00DD0508">
        <w:rPr>
          <w:rFonts w:eastAsia="Times New Roman" w:cstheme="minorHAnsi"/>
          <w:color w:val="000000"/>
          <w:sz w:val="24"/>
          <w:szCs w:val="24"/>
        </w:rPr>
        <w:t>INSERT INTO VIDEO VALUES (61388, ’25-JAN-2016’, 1239);</w:t>
      </w:r>
    </w:p>
    <w:p w:rsidR="00DD0508" w:rsidRPr="00DD0508" w:rsidRDefault="00DD0508" w:rsidP="003E1649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  <w:r w:rsidRPr="00DD0508">
        <w:rPr>
          <w:rFonts w:eastAsia="Times New Roman" w:cstheme="minorHAnsi"/>
          <w:color w:val="000000"/>
          <w:sz w:val="24"/>
          <w:szCs w:val="24"/>
        </w:rPr>
        <w:t>INSERT INTO VIDEO VALUES (61353, ’28-JAN-2015’, 1245);</w:t>
      </w:r>
    </w:p>
    <w:p w:rsidR="00DD0508" w:rsidRPr="00DD0508" w:rsidRDefault="00DD0508" w:rsidP="003E1649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  <w:r w:rsidRPr="00DD0508">
        <w:rPr>
          <w:rFonts w:eastAsia="Times New Roman" w:cstheme="minorHAnsi"/>
          <w:color w:val="000000"/>
          <w:sz w:val="24"/>
          <w:szCs w:val="24"/>
        </w:rPr>
        <w:t>INSERT INTO VIDEO VALUES (61354, ’28-JAN-2015’, 1245);</w:t>
      </w:r>
    </w:p>
    <w:p w:rsidR="00DD0508" w:rsidRPr="00DD0508" w:rsidRDefault="00DD0508" w:rsidP="003E1649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  <w:r w:rsidRPr="00DD0508">
        <w:rPr>
          <w:rFonts w:eastAsia="Times New Roman" w:cstheme="minorHAnsi"/>
          <w:color w:val="000000"/>
          <w:sz w:val="24"/>
          <w:szCs w:val="24"/>
        </w:rPr>
        <w:t>INSERT INTO VIDEO VALUES (61367, ’30-JUL-2017,’1246);</w:t>
      </w:r>
    </w:p>
    <w:p w:rsidR="00DD0508" w:rsidRPr="00DD0508" w:rsidRDefault="00DD0508" w:rsidP="003E1649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  <w:r w:rsidRPr="00DD0508">
        <w:rPr>
          <w:rFonts w:eastAsia="Times New Roman" w:cstheme="minorHAnsi"/>
          <w:color w:val="000000"/>
          <w:sz w:val="24"/>
          <w:szCs w:val="24"/>
        </w:rPr>
        <w:t>INSERT INTO VIDEO VALUES (61369,’30-Jul-2017,’1246);</w:t>
      </w:r>
    </w:p>
    <w:p w:rsidR="00DD0508" w:rsidRPr="00DD0508" w:rsidRDefault="00DD0508" w:rsidP="003E1649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  <w:r w:rsidRPr="00DD0508">
        <w:rPr>
          <w:rFonts w:eastAsia="Times New Roman" w:cstheme="minorHAnsi"/>
          <w:color w:val="000000"/>
          <w:sz w:val="24"/>
          <w:szCs w:val="24"/>
        </w:rPr>
        <w:t>SELECT*FROM VIDEO;</w:t>
      </w:r>
    </w:p>
    <w:p w:rsidR="00DD0508" w:rsidRPr="00DD0508" w:rsidRDefault="00DD0508" w:rsidP="00DD0508">
      <w:pPr>
        <w:spacing w:before="240" w:after="240" w:line="240" w:lineRule="auto"/>
        <w:ind w:left="720"/>
        <w:rPr>
          <w:rFonts w:eastAsia="Times New Roman" w:cstheme="minorHAnsi"/>
          <w:sz w:val="24"/>
          <w:szCs w:val="24"/>
        </w:rPr>
      </w:pPr>
      <w:r w:rsidRPr="003E1649">
        <w:rPr>
          <w:rFonts w:eastAsia="Times New Roman" w:cstheme="minorHAnsi"/>
          <w:noProof/>
          <w:color w:val="000000"/>
          <w:sz w:val="24"/>
          <w:szCs w:val="24"/>
          <w:bdr w:val="none" w:sz="0" w:space="0" w:color="auto" w:frame="1"/>
        </w:rPr>
        <w:lastRenderedPageBreak/>
        <w:drawing>
          <wp:inline distT="0" distB="0" distL="0" distR="0">
            <wp:extent cx="3528060" cy="5760720"/>
            <wp:effectExtent l="0" t="0" r="0" b="0"/>
            <wp:docPr id="14" name="Picture 14" descr="https://lh3.googleusercontent.com/xk0AmxHIWXpYI_IigyN1WqK57qadHnmzV5eriSWfiG6lFb4unsKi_0qk7Byjo5DxxE9pGJtDx5nUGpphfVGeyfsoQhpVzQ8pQbYvesSpw88UMiBp1mQPkhNoWr2fSGwiDnM_86o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https://lh3.googleusercontent.com/xk0AmxHIWXpYI_IigyN1WqK57qadHnmzV5eriSWfiG6lFb4unsKi_0qk7Byjo5DxxE9pGJtDx5nUGpphfVGeyfsoQhpVzQ8pQbYvesSpw88UMiBp1mQPkhNoWr2fSGwiDnM_86o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8060" cy="5760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D0508" w:rsidRPr="00DD0508" w:rsidRDefault="00DD0508" w:rsidP="00DD0508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</w:p>
    <w:p w:rsidR="00DD0508" w:rsidRPr="00DD0508" w:rsidRDefault="00DD0508" w:rsidP="003E1649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  <w:r w:rsidRPr="00DD0508">
        <w:rPr>
          <w:rFonts w:eastAsia="Times New Roman" w:cstheme="minorHAnsi"/>
          <w:color w:val="000000"/>
          <w:sz w:val="24"/>
          <w:szCs w:val="24"/>
        </w:rPr>
        <w:t>INSERT INTO MEMBERSHIP VALUES (102, ‘TAMI’, ‘DAWSON’, ‘2632 TAKLI CIRCLE’, ‘NORENE’,‘TN’, ‘37136’,11);</w:t>
      </w:r>
    </w:p>
    <w:p w:rsidR="00DD0508" w:rsidRPr="00DD0508" w:rsidRDefault="00DD0508" w:rsidP="003E1649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  <w:r w:rsidRPr="00DD0508">
        <w:rPr>
          <w:rFonts w:eastAsia="Times New Roman" w:cstheme="minorHAnsi"/>
          <w:color w:val="000000"/>
          <w:sz w:val="24"/>
          <w:szCs w:val="24"/>
        </w:rPr>
        <w:t>INSERT INTO MEMBERSHIP VALUES (103, ‘CURT’, ‘KNIGHT, ‘4025 CORNELL COURT’, ‘FLATGAP,’ ‘KY’, ‘41219’ ,6);</w:t>
      </w:r>
    </w:p>
    <w:p w:rsidR="00DD0508" w:rsidRPr="00DD0508" w:rsidRDefault="00DD0508" w:rsidP="003E1649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  <w:r w:rsidRPr="00DD0508">
        <w:rPr>
          <w:rFonts w:eastAsia="Times New Roman" w:cstheme="minorHAnsi"/>
          <w:color w:val="000000"/>
          <w:sz w:val="24"/>
          <w:szCs w:val="24"/>
        </w:rPr>
        <w:t>INSERT INTO MEMBERSHIP VALUES (104, ‘JAMAL’, ‘MELENDEZ, ‘788 EAST 145</w:t>
      </w:r>
      <w:r w:rsidRPr="00DD0508">
        <w:rPr>
          <w:rFonts w:eastAsia="Times New Roman" w:cstheme="minorHAnsi"/>
          <w:color w:val="000000"/>
          <w:sz w:val="24"/>
          <w:szCs w:val="24"/>
          <w:vertAlign w:val="superscript"/>
        </w:rPr>
        <w:t>TH</w:t>
      </w:r>
      <w:r w:rsidRPr="00DD0508">
        <w:rPr>
          <w:rFonts w:eastAsia="Times New Roman" w:cstheme="minorHAnsi"/>
          <w:color w:val="000000"/>
          <w:sz w:val="24"/>
          <w:szCs w:val="24"/>
        </w:rPr>
        <w:t xml:space="preserve"> AVENUE, ‘QUEBECK,’ ‘TN’, 38579’ ,0);</w:t>
      </w:r>
    </w:p>
    <w:p w:rsidR="00DD0508" w:rsidRPr="00DD0508" w:rsidRDefault="00DD0508" w:rsidP="003E1649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  <w:r w:rsidRPr="00DD0508">
        <w:rPr>
          <w:rFonts w:eastAsia="Times New Roman" w:cstheme="minorHAnsi"/>
          <w:color w:val="000000"/>
          <w:sz w:val="24"/>
          <w:szCs w:val="24"/>
        </w:rPr>
        <w:t>INSERT INTO MEMBERSHIP VALUES (105, ‘IVA,’ ‘MCCLAIN, ‘6045 MUSKET BALL CIRCLE, ‘SUMMIT,’ ‘KY’, ‘42783’ ,15);</w:t>
      </w:r>
    </w:p>
    <w:p w:rsidR="00DD0508" w:rsidRPr="00DD0508" w:rsidRDefault="00DD0508" w:rsidP="003E1649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  <w:r w:rsidRPr="00DD0508">
        <w:rPr>
          <w:rFonts w:eastAsia="Times New Roman" w:cstheme="minorHAnsi"/>
          <w:color w:val="000000"/>
          <w:sz w:val="24"/>
          <w:szCs w:val="24"/>
        </w:rPr>
        <w:t>INSERT INTO MEMBERSHIP VALUES (106, ‘MIRANDA’, ‘PARKS’, ‘4469 MAXWELL PLACE’, ‘GERMANTOWN’,‘TN’, ‘38183’,15);</w:t>
      </w:r>
    </w:p>
    <w:p w:rsidR="00DD0508" w:rsidRPr="00DD0508" w:rsidRDefault="00DD0508" w:rsidP="003E1649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  <w:r w:rsidRPr="00DD0508">
        <w:rPr>
          <w:rFonts w:eastAsia="Times New Roman" w:cstheme="minorHAnsi"/>
          <w:color w:val="000000"/>
          <w:sz w:val="24"/>
          <w:szCs w:val="24"/>
        </w:rPr>
        <w:lastRenderedPageBreak/>
        <w:t>INSERT INTO MEMBERSHIP VALUES (107, ‘ROSARIO’, ‘ELLIOT’, ‘7578 DANNER AVENUE’, ‘COLUMBIA’,‘TN’, ‘38402’,5);</w:t>
      </w:r>
    </w:p>
    <w:p w:rsidR="00DD0508" w:rsidRPr="00DD0508" w:rsidRDefault="00DD0508" w:rsidP="003E1649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  <w:r w:rsidRPr="00DD0508">
        <w:rPr>
          <w:rFonts w:eastAsia="Times New Roman" w:cstheme="minorHAnsi"/>
          <w:color w:val="000000"/>
          <w:sz w:val="24"/>
          <w:szCs w:val="24"/>
        </w:rPr>
        <w:t>INSERT INTO MEMBERSHIP VALUES (108, ‘MATTIE’, ‘GUY’, 4390 EVERGREEN STREET’, ‘LILY’,‘KY’, ‘40740’,0);</w:t>
      </w:r>
    </w:p>
    <w:p w:rsidR="00DD0508" w:rsidRPr="00DD0508" w:rsidRDefault="00DD0508" w:rsidP="003E1649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  <w:r w:rsidRPr="00DD0508">
        <w:rPr>
          <w:rFonts w:eastAsia="Times New Roman" w:cstheme="minorHAnsi"/>
          <w:color w:val="000000"/>
          <w:sz w:val="24"/>
          <w:szCs w:val="24"/>
        </w:rPr>
        <w:t>INSERT INTO MEMBERSHIP VALUES (109, ‘CLINT’, ‘OCHOA’, ‘1711 ELM STREET’, ‘GREENVILLE’,‘TN’, ‘37745’,10);</w:t>
      </w:r>
    </w:p>
    <w:p w:rsidR="00DD0508" w:rsidRPr="00DD0508" w:rsidRDefault="00DD0508" w:rsidP="003E1649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  <w:r w:rsidRPr="00DD0508">
        <w:rPr>
          <w:rFonts w:eastAsia="Times New Roman" w:cstheme="minorHAnsi"/>
          <w:color w:val="000000"/>
          <w:sz w:val="24"/>
          <w:szCs w:val="24"/>
        </w:rPr>
        <w:t>INSERT INTO MEMBERSHIP VALUES (110, ‘LEWIS’, ‘ROSALES’, ‘4524 SOUTHWIND CIRCLE’, ‘COUNCE’,‘TN’, ‘38326’,0);</w:t>
      </w:r>
    </w:p>
    <w:p w:rsidR="00DD0508" w:rsidRPr="00DD0508" w:rsidRDefault="00DD0508" w:rsidP="003E1649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  <w:r w:rsidRPr="00DD0508">
        <w:rPr>
          <w:rFonts w:eastAsia="Times New Roman" w:cstheme="minorHAnsi"/>
          <w:color w:val="000000"/>
          <w:sz w:val="24"/>
          <w:szCs w:val="24"/>
        </w:rPr>
        <w:t>INSERT INTO MEMBERSHIP VALUES (111, ‘STACY’, ‘MANN’, ‘2789 EAST COOK AVENUE’, ‘MURFREESBORO’,‘TN’, ‘37132’,8);</w:t>
      </w:r>
    </w:p>
    <w:p w:rsidR="00DD0508" w:rsidRPr="00DD0508" w:rsidRDefault="00DD0508" w:rsidP="003E1649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  <w:r w:rsidRPr="00DD0508">
        <w:rPr>
          <w:rFonts w:eastAsia="Times New Roman" w:cstheme="minorHAnsi"/>
          <w:color w:val="000000"/>
          <w:sz w:val="24"/>
          <w:szCs w:val="24"/>
        </w:rPr>
        <w:t>INSERT INTO MEMBERSHIP VALUES (112, ‘LUIS’, TRUJILLO’, ‘7267 MELVIN AVENUE’, ‘HEISKELL’,‘TN’, ‘37754’,3);</w:t>
      </w:r>
    </w:p>
    <w:p w:rsidR="00DD0508" w:rsidRPr="00DD0508" w:rsidRDefault="00DD0508" w:rsidP="003E1649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  <w:r w:rsidRPr="00DD0508">
        <w:rPr>
          <w:rFonts w:eastAsia="Times New Roman" w:cstheme="minorHAnsi"/>
          <w:color w:val="000000"/>
          <w:sz w:val="24"/>
          <w:szCs w:val="24"/>
        </w:rPr>
        <w:t>INSERT INTO MEMBERSHIP VALUES (113, ‘MINNIE’, ‘GONZALES’, ‘6430 VASILI DRIVE’, ‘WINSTON’,‘TN’, ‘38076’,0);</w:t>
      </w:r>
    </w:p>
    <w:p w:rsidR="00DD0508" w:rsidRPr="00DD0508" w:rsidRDefault="00DD0508" w:rsidP="003E1649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  <w:r w:rsidRPr="00DD0508">
        <w:rPr>
          <w:rFonts w:eastAsia="Times New Roman" w:cstheme="minorHAnsi"/>
          <w:color w:val="000000"/>
          <w:sz w:val="24"/>
          <w:szCs w:val="24"/>
        </w:rPr>
        <w:t>SELECT*FROM MEMBERSHIP;</w:t>
      </w:r>
    </w:p>
    <w:p w:rsidR="00DD0508" w:rsidRPr="00DD0508" w:rsidRDefault="00DD0508" w:rsidP="00DD0508">
      <w:pPr>
        <w:spacing w:before="240" w:after="240" w:line="240" w:lineRule="auto"/>
        <w:ind w:left="720"/>
        <w:rPr>
          <w:rFonts w:eastAsia="Times New Roman" w:cstheme="minorHAnsi"/>
          <w:sz w:val="24"/>
          <w:szCs w:val="24"/>
        </w:rPr>
      </w:pPr>
      <w:r w:rsidRPr="003E1649">
        <w:rPr>
          <w:rFonts w:eastAsia="Times New Roman" w:cstheme="minorHAnsi"/>
          <w:noProof/>
          <w:color w:val="000000"/>
          <w:sz w:val="24"/>
          <w:szCs w:val="24"/>
          <w:bdr w:val="none" w:sz="0" w:space="0" w:color="auto" w:frame="1"/>
        </w:rPr>
        <w:drawing>
          <wp:inline distT="0" distB="0" distL="0" distR="0">
            <wp:extent cx="5943600" cy="3077210"/>
            <wp:effectExtent l="0" t="0" r="0" b="8890"/>
            <wp:docPr id="13" name="Picture 13" descr="https://lh4.googleusercontent.com/BUcoGNEo3r6f4FVc2xwEWk3w3kpTp5sfFE4zOQbnwME18W9r_q07VpD25LxIpsMgT5SlPScqpLQF6Qb9xrzoEByzujB9jqXPZMNi0tfAiVGPy2UVW8n58k2YlRgNMdWaGtTvuRD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https://lh4.googleusercontent.com/BUcoGNEo3r6f4FVc2xwEWk3w3kpTp5sfFE4zOQbnwME18W9r_q07VpD25LxIpsMgT5SlPScqpLQF6Qb9xrzoEByzujB9jqXPZMNi0tfAiVGPy2UVW8n58k2YlRgNMdWaGtTvuRDM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77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D0508" w:rsidRPr="00DD0508" w:rsidRDefault="00DD0508" w:rsidP="003E1649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  <w:r w:rsidRPr="00DD0508">
        <w:rPr>
          <w:rFonts w:eastAsia="Times New Roman" w:cstheme="minorHAnsi"/>
          <w:color w:val="000000"/>
          <w:sz w:val="24"/>
          <w:szCs w:val="24"/>
        </w:rPr>
        <w:t>INSERT INTO RENTAL VALUES (1001, ’01-MAR-2018’, 103);</w:t>
      </w:r>
    </w:p>
    <w:p w:rsidR="00DD0508" w:rsidRPr="00DD0508" w:rsidRDefault="00DD0508" w:rsidP="003E1649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  <w:r w:rsidRPr="00DD0508">
        <w:rPr>
          <w:rFonts w:eastAsia="Times New Roman" w:cstheme="minorHAnsi"/>
          <w:color w:val="000000"/>
          <w:sz w:val="24"/>
          <w:szCs w:val="24"/>
        </w:rPr>
        <w:t>INSERT INTO RENTAL VALUES (1002, ’01-MAR-2018’, 105);</w:t>
      </w:r>
    </w:p>
    <w:p w:rsidR="00DD0508" w:rsidRPr="00DD0508" w:rsidRDefault="00DD0508" w:rsidP="003E1649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  <w:r w:rsidRPr="00DD0508">
        <w:rPr>
          <w:rFonts w:eastAsia="Times New Roman" w:cstheme="minorHAnsi"/>
          <w:color w:val="000000"/>
          <w:sz w:val="24"/>
          <w:szCs w:val="24"/>
        </w:rPr>
        <w:t>INSERT INTO RENTAL VALUES (1003, ’02-MAR-2018’, 102);</w:t>
      </w:r>
    </w:p>
    <w:p w:rsidR="00DD0508" w:rsidRPr="00DD0508" w:rsidRDefault="00DD0508" w:rsidP="003E1649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  <w:r w:rsidRPr="00DD0508">
        <w:rPr>
          <w:rFonts w:eastAsia="Times New Roman" w:cstheme="minorHAnsi"/>
          <w:color w:val="000000"/>
          <w:sz w:val="24"/>
          <w:szCs w:val="24"/>
        </w:rPr>
        <w:t>INSERT INTO RENTAL VALUES (1004, ’02-MAR-2018’, 110);</w:t>
      </w:r>
    </w:p>
    <w:p w:rsidR="00DD0508" w:rsidRPr="00DD0508" w:rsidRDefault="00DD0508" w:rsidP="003E1649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  <w:r w:rsidRPr="00DD0508">
        <w:rPr>
          <w:rFonts w:eastAsia="Times New Roman" w:cstheme="minorHAnsi"/>
          <w:color w:val="000000"/>
          <w:sz w:val="24"/>
          <w:szCs w:val="24"/>
        </w:rPr>
        <w:t>INSERT INTO RENTAL VALUES (1005, ’02-MAR-2018’, 111);</w:t>
      </w:r>
    </w:p>
    <w:p w:rsidR="00DD0508" w:rsidRPr="00DD0508" w:rsidRDefault="00DD0508" w:rsidP="003E1649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  <w:r w:rsidRPr="00DD0508">
        <w:rPr>
          <w:rFonts w:eastAsia="Times New Roman" w:cstheme="minorHAnsi"/>
          <w:color w:val="000000"/>
          <w:sz w:val="24"/>
          <w:szCs w:val="24"/>
        </w:rPr>
        <w:t>INSERT INTO RENTAL VALUES (1006, ’02-MAR-2018’, 107);</w:t>
      </w:r>
    </w:p>
    <w:p w:rsidR="00DD0508" w:rsidRPr="00DD0508" w:rsidRDefault="00DD0508" w:rsidP="003E1649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  <w:r w:rsidRPr="00DD0508">
        <w:rPr>
          <w:rFonts w:eastAsia="Times New Roman" w:cstheme="minorHAnsi"/>
          <w:color w:val="000000"/>
          <w:sz w:val="24"/>
          <w:szCs w:val="24"/>
        </w:rPr>
        <w:t>INSERT INTO RENTAL VALUES (1007, ’02-MAR-2018’, 104);</w:t>
      </w:r>
    </w:p>
    <w:p w:rsidR="00DD0508" w:rsidRPr="00DD0508" w:rsidRDefault="00DD0508" w:rsidP="003E1649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  <w:r w:rsidRPr="00DD0508">
        <w:rPr>
          <w:rFonts w:eastAsia="Times New Roman" w:cstheme="minorHAnsi"/>
          <w:color w:val="000000"/>
          <w:sz w:val="24"/>
          <w:szCs w:val="24"/>
        </w:rPr>
        <w:t>INSERT INTO RENTAL VALUES (1008, ’02-MAR-2018’, 105);</w:t>
      </w:r>
    </w:p>
    <w:p w:rsidR="00DD0508" w:rsidRPr="00DD0508" w:rsidRDefault="00DD0508" w:rsidP="003E1649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  <w:r w:rsidRPr="00DD0508">
        <w:rPr>
          <w:rFonts w:eastAsia="Times New Roman" w:cstheme="minorHAnsi"/>
          <w:color w:val="000000"/>
          <w:sz w:val="24"/>
          <w:szCs w:val="24"/>
        </w:rPr>
        <w:t>INSERT INTO RENTAL VALUES (1009, ’02-MAR-2018’, 111);</w:t>
      </w:r>
    </w:p>
    <w:p w:rsidR="00DD0508" w:rsidRPr="00DD0508" w:rsidRDefault="00DD0508" w:rsidP="003E1649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  <w:r w:rsidRPr="00DD0508">
        <w:rPr>
          <w:rFonts w:eastAsia="Times New Roman" w:cstheme="minorHAnsi"/>
          <w:color w:val="000000"/>
          <w:sz w:val="24"/>
          <w:szCs w:val="24"/>
        </w:rPr>
        <w:t>SELECT*FROM RENTAL;</w:t>
      </w:r>
    </w:p>
    <w:p w:rsidR="00DD0508" w:rsidRPr="00DD0508" w:rsidRDefault="00DD0508" w:rsidP="00DD0508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  <w:r w:rsidRPr="003E1649">
        <w:rPr>
          <w:rFonts w:eastAsia="Times New Roman" w:cstheme="minorHAnsi"/>
          <w:noProof/>
          <w:color w:val="000000"/>
          <w:sz w:val="24"/>
          <w:szCs w:val="24"/>
          <w:bdr w:val="none" w:sz="0" w:space="0" w:color="auto" w:frame="1"/>
        </w:rPr>
        <w:lastRenderedPageBreak/>
        <w:drawing>
          <wp:inline distT="0" distB="0" distL="0" distR="0">
            <wp:extent cx="4475747" cy="4251960"/>
            <wp:effectExtent l="0" t="0" r="1270" b="0"/>
            <wp:docPr id="12" name="Picture 12" descr="https://lh6.googleusercontent.com/Y9etPpGyYJWZoKouCwznycX6QiAfN1zsDkWC9LdA4eYktqXFLknDkB-1I_H5WGsLOpocZXrY315Re0lZrx9aKYlPm1PNKA-4s8i_grgJl2n7twJEpaNe-6ecddQiNGy-ZTNX_y5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https://lh6.googleusercontent.com/Y9etPpGyYJWZoKouCwznycX6QiAfN1zsDkWC9LdA4eYktqXFLknDkB-1I_H5WGsLOpocZXrY315Re0lZrx9aKYlPm1PNKA-4s8i_grgJl2n7twJEpaNe-6ecddQiNGy-ZTNX_y5n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4641" cy="42604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D0508" w:rsidRPr="00DD0508" w:rsidRDefault="00DD0508" w:rsidP="00DD0508">
      <w:pPr>
        <w:spacing w:after="240" w:line="240" w:lineRule="auto"/>
        <w:ind w:left="720"/>
        <w:rPr>
          <w:rFonts w:eastAsia="Times New Roman" w:cstheme="minorHAnsi"/>
          <w:sz w:val="24"/>
          <w:szCs w:val="24"/>
        </w:rPr>
      </w:pPr>
    </w:p>
    <w:p w:rsidR="00DD0508" w:rsidRPr="00DD0508" w:rsidRDefault="00DD0508" w:rsidP="003E1649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  <w:r w:rsidRPr="00DD0508">
        <w:rPr>
          <w:rFonts w:eastAsia="Times New Roman" w:cstheme="minorHAnsi"/>
          <w:color w:val="000000"/>
          <w:sz w:val="24"/>
          <w:szCs w:val="24"/>
        </w:rPr>
        <w:t>INSERT INTO DETAILRENTAL VALUES (1001, 34342, 2, ‘04-MAR-2018’, ‘02-MAR-2018’, NULL);</w:t>
      </w:r>
    </w:p>
    <w:p w:rsidR="00DD0508" w:rsidRPr="00DD0508" w:rsidRDefault="00DD0508" w:rsidP="003E1649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  <w:r w:rsidRPr="00DD0508">
        <w:rPr>
          <w:rFonts w:eastAsia="Times New Roman" w:cstheme="minorHAnsi"/>
          <w:color w:val="000000"/>
          <w:sz w:val="24"/>
          <w:szCs w:val="24"/>
        </w:rPr>
        <w:t>INSERT INTO DETAILRENTAL VALUES (1001, 34366, 3.5, ‘04-MAR-2018’, ‘02-MAR-2018’, 3);</w:t>
      </w:r>
    </w:p>
    <w:p w:rsidR="00DD0508" w:rsidRPr="00DD0508" w:rsidRDefault="00DD0508" w:rsidP="003E1649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  <w:r w:rsidRPr="00DD0508">
        <w:rPr>
          <w:rFonts w:eastAsia="Times New Roman" w:cstheme="minorHAnsi"/>
          <w:color w:val="000000"/>
          <w:sz w:val="24"/>
          <w:szCs w:val="24"/>
        </w:rPr>
        <w:t>INSERT INTO DETAILRENTAL VALUES (1001, 61353, 2, ‘01-MAR-2018’, ‘03-MAR-2018’, 1);</w:t>
      </w:r>
    </w:p>
    <w:p w:rsidR="00DD0508" w:rsidRPr="00DD0508" w:rsidRDefault="00DD0508" w:rsidP="003E1649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  <w:r w:rsidRPr="00DD0508">
        <w:rPr>
          <w:rFonts w:eastAsia="Times New Roman" w:cstheme="minorHAnsi"/>
          <w:color w:val="000000"/>
          <w:sz w:val="24"/>
          <w:szCs w:val="24"/>
        </w:rPr>
        <w:t>INSERT INTO DETAILRENTAL VALUES (1002, 59237, 3.5, ‘04-MAR-2018’, 04-MAR-2018’, 3);</w:t>
      </w:r>
    </w:p>
    <w:p w:rsidR="00DD0508" w:rsidRPr="00DD0508" w:rsidRDefault="00DD0508" w:rsidP="003E1649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  <w:r w:rsidRPr="00DD0508">
        <w:rPr>
          <w:rFonts w:eastAsia="Times New Roman" w:cstheme="minorHAnsi"/>
          <w:color w:val="000000"/>
          <w:sz w:val="24"/>
          <w:szCs w:val="24"/>
        </w:rPr>
        <w:t>INSERT INTO DETAILRENTAL VALUES (1003, 54325, 3.5, ‘04-MAR-2018’, 09-MAR-2018’, 3);</w:t>
      </w:r>
    </w:p>
    <w:p w:rsidR="00DD0508" w:rsidRPr="00DD0508" w:rsidRDefault="00DD0508" w:rsidP="003E1649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  <w:r w:rsidRPr="00DD0508">
        <w:rPr>
          <w:rFonts w:eastAsia="Times New Roman" w:cstheme="minorHAnsi"/>
          <w:color w:val="000000"/>
          <w:sz w:val="24"/>
          <w:szCs w:val="24"/>
        </w:rPr>
        <w:t>INSERT INTO DETAILRENTAL VALUES (1003, 61369, 2, ‘06-MAR-2018’, ‘09-MAR-2018’, 1);</w:t>
      </w:r>
    </w:p>
    <w:p w:rsidR="00DD0508" w:rsidRPr="00DD0508" w:rsidRDefault="00DD0508" w:rsidP="003E1649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  <w:r w:rsidRPr="00DD0508">
        <w:rPr>
          <w:rFonts w:eastAsia="Times New Roman" w:cstheme="minorHAnsi"/>
          <w:color w:val="000000"/>
          <w:sz w:val="24"/>
          <w:szCs w:val="24"/>
        </w:rPr>
        <w:t>INSERT INTO DETAILRENTAL VALUES (1003, 61388, 0, ‘06-MAR-2018’, ‘09-MAR-2018’, 1);</w:t>
      </w:r>
    </w:p>
    <w:p w:rsidR="00DD0508" w:rsidRPr="00DD0508" w:rsidRDefault="00DD0508" w:rsidP="003E1649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  <w:r w:rsidRPr="00DD0508">
        <w:rPr>
          <w:rFonts w:eastAsia="Times New Roman" w:cstheme="minorHAnsi"/>
          <w:color w:val="000000"/>
          <w:sz w:val="24"/>
          <w:szCs w:val="24"/>
        </w:rPr>
        <w:t>INSERT INTO DETAILRENTAL VALUES (1004, 34341, 2, ‘07-MAR-2018’, ‘07-MAR-2018’, 1);</w:t>
      </w:r>
    </w:p>
    <w:p w:rsidR="00DD0508" w:rsidRPr="00DD0508" w:rsidRDefault="00DD0508" w:rsidP="003E1649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  <w:r w:rsidRPr="00DD0508">
        <w:rPr>
          <w:rFonts w:eastAsia="Times New Roman" w:cstheme="minorHAnsi"/>
          <w:color w:val="000000"/>
          <w:sz w:val="24"/>
          <w:szCs w:val="24"/>
        </w:rPr>
        <w:t>INSERT INTO DETAILRENTAL VALUES (1004, 34367, 3.5, ‘05-MAR-2018’, ‘07-MAR-2018’, 3);</w:t>
      </w:r>
    </w:p>
    <w:p w:rsidR="00DD0508" w:rsidRPr="00DD0508" w:rsidRDefault="00DD0508" w:rsidP="003E1649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  <w:r w:rsidRPr="00DD0508">
        <w:rPr>
          <w:rFonts w:eastAsia="Times New Roman" w:cstheme="minorHAnsi"/>
          <w:color w:val="000000"/>
          <w:sz w:val="24"/>
          <w:szCs w:val="24"/>
        </w:rPr>
        <w:lastRenderedPageBreak/>
        <w:t>INSERT INTO DETAILRENTAL VALUES (1004, 44392, 3.5, ‘05-MAR-2018’, ‘07-MAR-2018’, 3);</w:t>
      </w:r>
    </w:p>
    <w:p w:rsidR="00DD0508" w:rsidRPr="00DD0508" w:rsidRDefault="00DD0508" w:rsidP="003E1649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  <w:r w:rsidRPr="00DD0508">
        <w:rPr>
          <w:rFonts w:eastAsia="Times New Roman" w:cstheme="minorHAnsi"/>
          <w:color w:val="000000"/>
          <w:sz w:val="24"/>
          <w:szCs w:val="24"/>
        </w:rPr>
        <w:t>INSERT INTO DETAILRENTAL VALUES (1005, 34342, 2, ‘07-MAR-2018’, ‘05-MAR-2018’, 1);</w:t>
      </w:r>
    </w:p>
    <w:p w:rsidR="00DD0508" w:rsidRPr="00DD0508" w:rsidRDefault="00DD0508" w:rsidP="003E1649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  <w:r w:rsidRPr="00DD0508">
        <w:rPr>
          <w:rFonts w:eastAsia="Times New Roman" w:cstheme="minorHAnsi"/>
          <w:color w:val="000000"/>
          <w:sz w:val="24"/>
          <w:szCs w:val="24"/>
        </w:rPr>
        <w:t>INSERT INTO DETAILRENTAL VALUES (1005, 44397, 3.5, ‘05-MAR-2018’, ‘05-MAR-2018’, 3);</w:t>
      </w:r>
    </w:p>
    <w:p w:rsidR="00DD0508" w:rsidRPr="00DD0508" w:rsidRDefault="00DD0508" w:rsidP="003E1649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  <w:r w:rsidRPr="00DD0508">
        <w:rPr>
          <w:rFonts w:eastAsia="Times New Roman" w:cstheme="minorHAnsi"/>
          <w:color w:val="000000"/>
          <w:sz w:val="24"/>
          <w:szCs w:val="24"/>
        </w:rPr>
        <w:t>INSERT INTO DETAILRENTAL VALUES (1006, 34366, 3.5, ‘05-MAR-2018’, ‘04-MAR-2018’, 3);</w:t>
      </w:r>
    </w:p>
    <w:p w:rsidR="00DD0508" w:rsidRPr="00DD0508" w:rsidRDefault="00DD0508" w:rsidP="003E1649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  <w:r w:rsidRPr="00DD0508">
        <w:rPr>
          <w:rFonts w:eastAsia="Times New Roman" w:cstheme="minorHAnsi"/>
          <w:color w:val="000000"/>
          <w:sz w:val="24"/>
          <w:szCs w:val="24"/>
        </w:rPr>
        <w:t>INSERT INTO DETAILRENTAL VALUES (1006, 61367, 2, ‘07-MAR-2018’, NULL, 1);</w:t>
      </w:r>
    </w:p>
    <w:p w:rsidR="00DD0508" w:rsidRPr="00DD0508" w:rsidRDefault="00DD0508" w:rsidP="003E1649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  <w:r w:rsidRPr="00DD0508">
        <w:rPr>
          <w:rFonts w:eastAsia="Times New Roman" w:cstheme="minorHAnsi"/>
          <w:color w:val="000000"/>
          <w:sz w:val="24"/>
          <w:szCs w:val="24"/>
        </w:rPr>
        <w:t>INSERT INTO DETAILRENTAL VALUES (1007, 34368, 3.5, ‘05-MAR-2018’, NULL, 3);</w:t>
      </w:r>
    </w:p>
    <w:p w:rsidR="00DD0508" w:rsidRPr="00DD0508" w:rsidRDefault="00DD0508" w:rsidP="003E1649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  <w:r w:rsidRPr="00DD0508">
        <w:rPr>
          <w:rFonts w:eastAsia="Times New Roman" w:cstheme="minorHAnsi"/>
          <w:color w:val="000000"/>
          <w:sz w:val="24"/>
          <w:szCs w:val="24"/>
        </w:rPr>
        <w:t>INSERT INTO DETAILRENTAL VALUES (1008, 34369, 3.5, ‘05-MAR-2018’, ‘05-MAR-2018’, 3);</w:t>
      </w:r>
    </w:p>
    <w:p w:rsidR="00DD0508" w:rsidRPr="00DD0508" w:rsidRDefault="00DD0508" w:rsidP="003E1649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  <w:r w:rsidRPr="00DD0508">
        <w:rPr>
          <w:rFonts w:eastAsia="Times New Roman" w:cstheme="minorHAnsi"/>
          <w:color w:val="000000"/>
          <w:sz w:val="24"/>
          <w:szCs w:val="24"/>
        </w:rPr>
        <w:t>INSERT INTO DETAILRENTAL VALUES (1009, 54324, 3.5, ‘05-MAR-2018’, NULL, 3);</w:t>
      </w:r>
    </w:p>
    <w:p w:rsidR="00DD0508" w:rsidRPr="00DD0508" w:rsidRDefault="00DD0508" w:rsidP="003E1649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  <w:r w:rsidRPr="00DD0508">
        <w:rPr>
          <w:rFonts w:eastAsia="Times New Roman" w:cstheme="minorHAnsi"/>
          <w:color w:val="000000"/>
          <w:sz w:val="24"/>
          <w:szCs w:val="24"/>
        </w:rPr>
        <w:t>SELECT*FROM DETAILRENTAL;</w:t>
      </w:r>
    </w:p>
    <w:p w:rsidR="00DD0508" w:rsidRPr="00DD0508" w:rsidRDefault="00DD0508" w:rsidP="00DD0508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</w:p>
    <w:p w:rsidR="00DD0508" w:rsidRPr="00DD0508" w:rsidRDefault="00DD0508" w:rsidP="00DD0508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  <w:r w:rsidRPr="003E1649">
        <w:rPr>
          <w:rFonts w:eastAsia="Times New Roman" w:cstheme="minorHAnsi"/>
          <w:noProof/>
          <w:color w:val="000000"/>
          <w:sz w:val="24"/>
          <w:szCs w:val="24"/>
          <w:bdr w:val="none" w:sz="0" w:space="0" w:color="auto" w:frame="1"/>
        </w:rPr>
        <w:drawing>
          <wp:inline distT="0" distB="0" distL="0" distR="0">
            <wp:extent cx="4216972" cy="4297680"/>
            <wp:effectExtent l="0" t="0" r="0" b="7620"/>
            <wp:docPr id="11" name="Picture 11" descr="https://lh4.googleusercontent.com/WytLUxLhMBYLJsDey2dJ921May7s5uLySaGipQE82JQxDGQ8KxfIu6Q-tGFYzo_1XYndslN976uRRg8j8mRdWd5e9_uYdQsp7AMhqG5JSsIogsX7ELlEliAiZ2Qzh_sr9GncjGL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https://lh4.googleusercontent.com/WytLUxLhMBYLJsDey2dJ921May7s5uLySaGipQE82JQxDGQ8KxfIu6Q-tGFYzo_1XYndslN976uRRg8j8mRdWd5e9_uYdQsp7AMhqG5JSsIogsX7ELlEliAiZ2Qzh_sr9GncjGLN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1318" cy="43021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D0508" w:rsidRPr="003E1649" w:rsidRDefault="00DD0508">
      <w:pPr>
        <w:rPr>
          <w:rFonts w:cstheme="minorHAnsi"/>
          <w:sz w:val="24"/>
          <w:szCs w:val="24"/>
        </w:rPr>
      </w:pPr>
    </w:p>
    <w:p w:rsidR="003E1649" w:rsidRPr="003E1649" w:rsidRDefault="003E1649" w:rsidP="003E1649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3E1649">
        <w:rPr>
          <w:rFonts w:eastAsia="Times New Roman" w:cstheme="minorHAnsi"/>
          <w:color w:val="000000"/>
          <w:sz w:val="24"/>
          <w:szCs w:val="24"/>
        </w:rPr>
        <w:t>49.</w:t>
      </w:r>
      <w:r w:rsidRPr="003E1649">
        <w:rPr>
          <w:rFonts w:eastAsia="Times New Roman" w:cstheme="minorHAnsi"/>
          <w:sz w:val="24"/>
          <w:szCs w:val="24"/>
        </w:rPr>
        <w:tab/>
      </w:r>
      <w:r w:rsidRPr="003E1649">
        <w:rPr>
          <w:rFonts w:eastAsia="Times New Roman" w:cstheme="minorHAnsi"/>
          <w:color w:val="000000"/>
          <w:sz w:val="24"/>
          <w:szCs w:val="24"/>
        </w:rPr>
        <w:t>UPDATE MOVIE</w:t>
      </w:r>
    </w:p>
    <w:p w:rsidR="003E1649" w:rsidRPr="003E1649" w:rsidRDefault="003E1649" w:rsidP="003E1649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  <w:r w:rsidRPr="003E1649">
        <w:rPr>
          <w:rFonts w:eastAsia="Times New Roman" w:cstheme="minorHAnsi"/>
          <w:color w:val="000000"/>
          <w:sz w:val="24"/>
          <w:szCs w:val="24"/>
        </w:rPr>
        <w:t>SET MOVIE_YEAR = 2014</w:t>
      </w:r>
    </w:p>
    <w:p w:rsidR="003E1649" w:rsidRPr="003E1649" w:rsidRDefault="003E1649" w:rsidP="003E1649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  <w:r w:rsidRPr="003E1649">
        <w:rPr>
          <w:rFonts w:eastAsia="Times New Roman" w:cstheme="minorHAnsi"/>
          <w:color w:val="000000"/>
          <w:sz w:val="24"/>
          <w:szCs w:val="24"/>
        </w:rPr>
        <w:t>WHERE MOVIE_NUM = 1245;</w:t>
      </w:r>
    </w:p>
    <w:p w:rsidR="003E1649" w:rsidRPr="003E1649" w:rsidRDefault="003E1649" w:rsidP="003E1649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:rsidR="003E1649" w:rsidRPr="003E1649" w:rsidRDefault="00600D98" w:rsidP="003E1649">
      <w:pPr>
        <w:spacing w:after="0" w:line="240" w:lineRule="auto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noProof/>
          <w:color w:val="000000"/>
          <w:sz w:val="24"/>
          <w:szCs w:val="24"/>
        </w:rPr>
        <w:lastRenderedPageBreak/>
        <mc:AlternateContent>
          <mc:Choice Requires="wpi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-14602</wp:posOffset>
                </wp:positionH>
                <wp:positionV relativeFrom="paragraph">
                  <wp:posOffset>3675075</wp:posOffset>
                </wp:positionV>
                <wp:extent cx="4321440" cy="68760"/>
                <wp:effectExtent l="57150" t="114300" r="0" b="121920"/>
                <wp:wrapNone/>
                <wp:docPr id="26" name="Ink 2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">
                      <w14:nvContentPartPr>
                        <w14:cNvContentPartPr/>
                      </w14:nvContentPartPr>
                      <w14:xfrm>
                        <a:off x="0" y="0"/>
                        <a:ext cx="4321440" cy="68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0BA0DB89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26" o:spid="_x0000_s1026" type="#_x0000_t75" style="position:absolute;margin-left:-3.95pt;margin-top:283.75pt;width:345.9pt;height:16.7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">
                <v:imagedata r:id="rId19" o:title=""/>
              </v:shape>
            </w:pict>
          </mc:Fallback>
        </mc:AlternateContent>
      </w:r>
      <w:r>
        <w:rPr>
          <w:rFonts w:eastAsia="Times New Roman" w:cstheme="minorHAnsi"/>
          <w:noProof/>
          <w:color w:val="000000"/>
          <w:sz w:val="24"/>
          <w:szCs w:val="24"/>
        </w:rPr>
        <mc:AlternateContent>
          <mc:Choice Requires="wpi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8329440</wp:posOffset>
                </wp:positionH>
                <wp:positionV relativeFrom="paragraph">
                  <wp:posOffset>-555120</wp:posOffset>
                </wp:positionV>
                <wp:extent cx="889920" cy="917640"/>
                <wp:effectExtent l="38100" t="38100" r="43815" b="34925"/>
                <wp:wrapNone/>
                <wp:docPr id="20" name="Ink 2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">
                      <w14:nvContentPartPr>
                        <w14:cNvContentPartPr/>
                      </w14:nvContentPartPr>
                      <w14:xfrm>
                        <a:off x="0" y="0"/>
                        <a:ext cx="889920" cy="917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A8ED1B1" id="Ink 20" o:spid="_x0000_s1026" type="#_x0000_t75" style="position:absolute;margin-left:655.5pt;margin-top:-44.05pt;width:70.75pt;height:72.9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">
                <v:imagedata r:id="rId21" o:title=""/>
              </v:shape>
            </w:pict>
          </mc:Fallback>
        </mc:AlternateContent>
      </w:r>
      <w:r>
        <w:rPr>
          <w:rFonts w:eastAsia="Times New Roman" w:cstheme="minorHAnsi"/>
          <w:noProof/>
          <w:color w:val="000000"/>
          <w:sz w:val="24"/>
          <w:szCs w:val="24"/>
        </w:rPr>
        <mc:AlternateContent>
          <mc:Choice Requires="wpi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8672520</wp:posOffset>
                </wp:positionH>
                <wp:positionV relativeFrom="paragraph">
                  <wp:posOffset>2698920</wp:posOffset>
                </wp:positionV>
                <wp:extent cx="246960" cy="797400"/>
                <wp:effectExtent l="38100" t="38100" r="39370" b="41275"/>
                <wp:wrapNone/>
                <wp:docPr id="19" name="Ink 1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">
                      <w14:nvContentPartPr>
                        <w14:cNvContentPartPr/>
                      </w14:nvContentPartPr>
                      <w14:xfrm>
                        <a:off x="0" y="0"/>
                        <a:ext cx="246960" cy="797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A1DBB81" id="Ink 19" o:spid="_x0000_s1026" type="#_x0000_t75" style="position:absolute;margin-left:682.55pt;margin-top:212.15pt;width:20.2pt;height:63.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">
                <v:imagedata r:id="rId23" o:title=""/>
              </v:shape>
            </w:pict>
          </mc:Fallback>
        </mc:AlternateContent>
      </w:r>
      <w:r w:rsidR="003E1649" w:rsidRPr="003E1649">
        <w:rPr>
          <w:rFonts w:eastAsia="Times New Roman" w:cstheme="minorHAnsi"/>
          <w:noProof/>
          <w:color w:val="000000"/>
          <w:sz w:val="24"/>
          <w:szCs w:val="24"/>
          <w:bdr w:val="none" w:sz="0" w:space="0" w:color="auto" w:frame="1"/>
        </w:rPr>
        <w:drawing>
          <wp:inline distT="0" distB="0" distL="0" distR="0">
            <wp:extent cx="4389502" cy="4046220"/>
            <wp:effectExtent l="0" t="0" r="0" b="0"/>
            <wp:docPr id="18" name="Picture 18" descr="https://lh3.googleusercontent.com/nOTeiXHX40oEhE-uepn9LXeOiIAdm2tDCgzXeRwcBjHKipAxMHE_9w2xYqj1P9iK_YQsUHvCaOyVLrk_4DGiNCxP4N52Gy4YpuQJMi83RdsE7SKkbOOGXNJVFFznQunZohCZ3JnQ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 descr="https://lh3.googleusercontent.com/nOTeiXHX40oEhE-uepn9LXeOiIAdm2tDCgzXeRwcBjHKipAxMHE_9w2xYqj1P9iK_YQsUHvCaOyVLrk_4DGiNCxP4N52Gy4YpuQJMi83RdsE7SKkbOOGXNJVFFznQunZohCZ3JnQ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0506" cy="40563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E1649" w:rsidRPr="003E1649" w:rsidRDefault="003E1649" w:rsidP="003E1649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:rsidR="003E1649" w:rsidRPr="003E1649" w:rsidRDefault="003E1649" w:rsidP="003E1649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3E1649">
        <w:rPr>
          <w:rFonts w:eastAsia="Times New Roman" w:cstheme="minorHAnsi"/>
          <w:color w:val="000000"/>
          <w:sz w:val="24"/>
          <w:szCs w:val="24"/>
        </w:rPr>
        <w:t>50. UPDATE MOVIE</w:t>
      </w:r>
    </w:p>
    <w:p w:rsidR="003E1649" w:rsidRPr="003E1649" w:rsidRDefault="003E1649" w:rsidP="003E1649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3E1649">
        <w:rPr>
          <w:rFonts w:eastAsia="Times New Roman" w:cstheme="minorHAnsi"/>
          <w:color w:val="000000"/>
          <w:sz w:val="24"/>
          <w:szCs w:val="24"/>
        </w:rPr>
        <w:t>      SET PRICE_CODE = 3</w:t>
      </w:r>
    </w:p>
    <w:p w:rsidR="003E1649" w:rsidRPr="003E1649" w:rsidRDefault="003E1649" w:rsidP="003E1649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3E1649">
        <w:rPr>
          <w:rFonts w:eastAsia="Times New Roman" w:cstheme="minorHAnsi"/>
          <w:color w:val="000000"/>
          <w:sz w:val="24"/>
          <w:szCs w:val="24"/>
        </w:rPr>
        <w:t>      WHERE MOVIE_GENRE = 'ACTION';</w:t>
      </w:r>
    </w:p>
    <w:p w:rsidR="003E1649" w:rsidRPr="003E1649" w:rsidRDefault="003E1649" w:rsidP="003E1649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:rsidR="003E1649" w:rsidRPr="003E1649" w:rsidRDefault="00600D98" w:rsidP="003E1649">
      <w:pPr>
        <w:spacing w:after="0" w:line="240" w:lineRule="auto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noProof/>
          <w:color w:val="000000"/>
          <w:sz w:val="24"/>
          <w:szCs w:val="24"/>
        </w:rPr>
        <mc:AlternateContent>
          <mc:Choice Requires="wpi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-69322</wp:posOffset>
                </wp:positionH>
                <wp:positionV relativeFrom="paragraph">
                  <wp:posOffset>2909963</wp:posOffset>
                </wp:positionV>
                <wp:extent cx="3477600" cy="79200"/>
                <wp:effectExtent l="57150" t="76200" r="66040" b="92710"/>
                <wp:wrapNone/>
                <wp:docPr id="30" name="Ink 3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">
                      <w14:nvContentPartPr>
                        <w14:cNvContentPartPr/>
                      </w14:nvContentPartPr>
                      <w14:xfrm>
                        <a:off x="0" y="0"/>
                        <a:ext cx="3477600" cy="79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BC37175" id="Ink 30" o:spid="_x0000_s1026" type="#_x0000_t75" style="position:absolute;margin-left:-6.85pt;margin-top:226.35pt;width:276.7pt;height:11.9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">
                <v:imagedata r:id="rId26" o:title=""/>
              </v:shape>
            </w:pict>
          </mc:Fallback>
        </mc:AlternateContent>
      </w:r>
      <w:r>
        <w:rPr>
          <w:rFonts w:eastAsia="Times New Roman" w:cstheme="minorHAnsi"/>
          <w:noProof/>
          <w:color w:val="000000"/>
          <w:sz w:val="24"/>
          <w:szCs w:val="24"/>
        </w:rPr>
        <mc:AlternateContent>
          <mc:Choice Requires="wpi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10958</wp:posOffset>
                </wp:positionH>
                <wp:positionV relativeFrom="paragraph">
                  <wp:posOffset>2397095</wp:posOffset>
                </wp:positionV>
                <wp:extent cx="3326760" cy="81000"/>
                <wp:effectExtent l="57150" t="76200" r="7620" b="90805"/>
                <wp:wrapNone/>
                <wp:docPr id="28" name="Ink 2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">
                      <w14:nvContentPartPr>
                        <w14:cNvContentPartPr/>
                      </w14:nvContentPartPr>
                      <w14:xfrm>
                        <a:off x="0" y="0"/>
                        <a:ext cx="3326760" cy="81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57CC687" id="Ink 28" o:spid="_x0000_s1026" type="#_x0000_t75" style="position:absolute;margin-left:-.55pt;margin-top:185.95pt;width:264.8pt;height:12.0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">
                <v:imagedata r:id="rId28" o:title=""/>
              </v:shape>
            </w:pict>
          </mc:Fallback>
        </mc:AlternateContent>
      </w:r>
      <w:r w:rsidR="003E1649" w:rsidRPr="003E1649">
        <w:rPr>
          <w:rFonts w:eastAsia="Times New Roman" w:cstheme="minorHAnsi"/>
          <w:noProof/>
          <w:color w:val="000000"/>
          <w:sz w:val="24"/>
          <w:szCs w:val="24"/>
          <w:bdr w:val="none" w:sz="0" w:space="0" w:color="auto" w:frame="1"/>
        </w:rPr>
        <w:drawing>
          <wp:inline distT="0" distB="0" distL="0" distR="0">
            <wp:extent cx="3382270" cy="3139440"/>
            <wp:effectExtent l="0" t="0" r="8890" b="3810"/>
            <wp:docPr id="17" name="Picture 17" descr="https://lh6.googleusercontent.com/Bw9M77kO86y5zehwGScz3UTY0htxSl03pR36JSoyEZZHTu9cQu3uvqh51UYLZZTbC9v65nOq8VArG8t1muFdgxyLswQIDoOkoEQlpzedK00DeMMW9WqnPfyuL0sqk2Phtwl4R5M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 descr="https://lh6.googleusercontent.com/Bw9M77kO86y5zehwGScz3UTY0htxSl03pR36JSoyEZZHTu9cQu3uvqh51UYLZZTbC9v65nOq8VArG8t1muFdgxyLswQIDoOkoEQlpzedK00DeMMW9WqnPfyuL0sqk2Phtwl4R5Ml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4869" cy="31511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E1649" w:rsidRPr="003E1649" w:rsidRDefault="003E1649" w:rsidP="003E1649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:rsidR="003E1649" w:rsidRPr="003E1649" w:rsidRDefault="003E1649" w:rsidP="003E1649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3E1649">
        <w:rPr>
          <w:rFonts w:eastAsia="Times New Roman" w:cstheme="minorHAnsi"/>
          <w:color w:val="000000"/>
          <w:sz w:val="24"/>
          <w:szCs w:val="24"/>
        </w:rPr>
        <w:t>51. UPDATE PRICE</w:t>
      </w:r>
    </w:p>
    <w:p w:rsidR="003E1649" w:rsidRPr="003E1649" w:rsidRDefault="003E1649" w:rsidP="003E1649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3E1649">
        <w:rPr>
          <w:rFonts w:eastAsia="Times New Roman" w:cstheme="minorHAnsi"/>
          <w:color w:val="000000"/>
          <w:sz w:val="24"/>
          <w:szCs w:val="24"/>
        </w:rPr>
        <w:t>      SET PRICE_RENTFEE = PRICE_RENTFEE + 0.5;</w:t>
      </w:r>
    </w:p>
    <w:p w:rsidR="003E1649" w:rsidRPr="003E1649" w:rsidRDefault="003E1649" w:rsidP="003E1649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:rsidR="003E1649" w:rsidRPr="003E1649" w:rsidRDefault="00600D98" w:rsidP="003E1649">
      <w:pPr>
        <w:spacing w:after="0" w:line="240" w:lineRule="auto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noProof/>
          <w:color w:val="000000"/>
          <w:sz w:val="24"/>
          <w:szCs w:val="24"/>
        </w:rPr>
        <mc:AlternateContent>
          <mc:Choice Requires="wpi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1523678</wp:posOffset>
                </wp:positionH>
                <wp:positionV relativeFrom="paragraph">
                  <wp:posOffset>2248644</wp:posOffset>
                </wp:positionV>
                <wp:extent cx="716400" cy="1061280"/>
                <wp:effectExtent l="57150" t="76200" r="64770" b="81915"/>
                <wp:wrapNone/>
                <wp:docPr id="32" name="Ink 3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0">
                      <w14:nvContentPartPr>
                        <w14:cNvContentPartPr/>
                      </w14:nvContentPartPr>
                      <w14:xfrm>
                        <a:off x="0" y="0"/>
                        <a:ext cx="716400" cy="1061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A1A0594" id="Ink 32" o:spid="_x0000_s1026" type="#_x0000_t75" style="position:absolute;margin-left:118.55pt;margin-top:174.25pt;width:59.2pt;height:89.2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">
                <v:imagedata r:id="rId31" o:title=""/>
              </v:shape>
            </w:pict>
          </mc:Fallback>
        </mc:AlternateContent>
      </w:r>
      <w:r w:rsidR="003E1649" w:rsidRPr="003E1649">
        <w:rPr>
          <w:rFonts w:eastAsia="Times New Roman" w:cstheme="minorHAnsi"/>
          <w:noProof/>
          <w:color w:val="000000"/>
          <w:sz w:val="24"/>
          <w:szCs w:val="24"/>
          <w:bdr w:val="none" w:sz="0" w:space="0" w:color="auto" w:frame="1"/>
        </w:rPr>
        <w:drawing>
          <wp:inline distT="0" distB="0" distL="0" distR="0">
            <wp:extent cx="3093852" cy="3162300"/>
            <wp:effectExtent l="0" t="0" r="0" b="0"/>
            <wp:docPr id="16" name="Picture 16" descr="https://lh3.googleusercontent.com/exXhc4maQ1QlJk08oFs76J5dxFMzDDtrr1gNPxTVm7L4H2MweBk1A5lDaIvPNXm0SV6owE5y_7pDW8YC6hUaylvY2lHfTF51C6QVBry8H5ZECcRg0oQp19FULooNdO7sDNx1XG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 descr="https://lh3.googleusercontent.com/exXhc4maQ1QlJk08oFs76J5dxFMzDDtrr1gNPxTVm7L4H2MweBk1A5lDaIvPNXm0SV6owE5y_7pDW8YC6hUaylvY2lHfTF51C6QVBry8H5ZECcRg0oQp19FULooNdO7sDNx1XGMF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9959" cy="31685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E1649" w:rsidRPr="003E1649" w:rsidRDefault="003E1649" w:rsidP="003E1649">
      <w:pPr>
        <w:spacing w:after="240" w:line="240" w:lineRule="auto"/>
        <w:rPr>
          <w:rFonts w:eastAsia="Times New Roman" w:cstheme="minorHAnsi"/>
          <w:sz w:val="24"/>
          <w:szCs w:val="24"/>
        </w:rPr>
      </w:pPr>
      <w:r w:rsidRPr="003E1649">
        <w:rPr>
          <w:rFonts w:eastAsia="Times New Roman" w:cstheme="minorHAnsi"/>
          <w:sz w:val="24"/>
          <w:szCs w:val="24"/>
        </w:rPr>
        <w:br/>
      </w:r>
      <w:r w:rsidR="00600D98">
        <w:rPr>
          <w:rFonts w:eastAsia="Times New Roman" w:cstheme="minorHAnsi"/>
          <w:sz w:val="24"/>
          <w:szCs w:val="24"/>
        </w:rPr>
        <w:t>RELATIONAL DIAGRAM:</w:t>
      </w:r>
    </w:p>
    <w:p w:rsidR="003E1649" w:rsidRPr="003E1649" w:rsidRDefault="003E1649" w:rsidP="003E1649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3E1649">
        <w:rPr>
          <w:rFonts w:eastAsia="Times New Roman" w:cstheme="minorHAnsi"/>
          <w:noProof/>
          <w:color w:val="000000"/>
          <w:sz w:val="24"/>
          <w:szCs w:val="24"/>
          <w:bdr w:val="none" w:sz="0" w:space="0" w:color="auto" w:frame="1"/>
        </w:rPr>
        <w:drawing>
          <wp:inline distT="0" distB="0" distL="0" distR="0">
            <wp:extent cx="5757531" cy="2731135"/>
            <wp:effectExtent l="0" t="0" r="0" b="0"/>
            <wp:docPr id="15" name="Picture 15" descr="https://lh6.googleusercontent.com/3Oh9MKqKbwJ-a3WkuzJO0646-BS73L1XvRWuB5AHoa1rVpnN_f36pDZoTi2RPAnCQ5-kKQRp02LXSTBLFDcEFsbKvrpbyh_PMJV-PoWDjmXyJ0CFsyP9Gf6jVdHIi7fQjSS3B7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 descr="https://lh6.googleusercontent.com/3Oh9MKqKbwJ-a3WkuzJO0646-BS73L1XvRWuB5AHoa1rVpnN_f36pDZoTi2RPAnCQ5-kKQRp02LXSTBLFDcEFsbKvrpbyh_PMJV-PoWDjmXyJ0CFsyP9Gf6jVdHIi7fQjSS3B7AM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7650" cy="27406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DD0508" w:rsidRPr="003E1649" w:rsidRDefault="00DD0508">
      <w:pPr>
        <w:rPr>
          <w:rFonts w:cstheme="minorHAnsi"/>
          <w:sz w:val="24"/>
          <w:szCs w:val="24"/>
        </w:rPr>
      </w:pPr>
    </w:p>
    <w:sectPr w:rsidR="00DD0508" w:rsidRPr="003E164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Q0MDIxMDI0NLAwMbRQ0lEKTi0uzszPAykwrAUASPB00ywAAAA="/>
  </w:docVars>
  <w:rsids>
    <w:rsidRoot w:val="00A95A82"/>
    <w:rsid w:val="003E1649"/>
    <w:rsid w:val="00600D98"/>
    <w:rsid w:val="00656A26"/>
    <w:rsid w:val="00A95A82"/>
    <w:rsid w:val="00DD05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DEB79C"/>
  <w15:chartTrackingRefBased/>
  <w15:docId w15:val="{D3EEC3AF-234C-40A8-85A4-CE7003BFEC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A95A8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95A8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5A8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009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14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94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69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89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customXml" Target="ink/ink1.xml"/><Relationship Id="rId26" Type="http://schemas.openxmlformats.org/officeDocument/2006/relationships/image" Target="media/image19.png"/><Relationship Id="rId3" Type="http://schemas.openxmlformats.org/officeDocument/2006/relationships/webSettings" Target="webSettings.xml"/><Relationship Id="rId21" Type="http://schemas.openxmlformats.org/officeDocument/2006/relationships/image" Target="media/image16.png"/><Relationship Id="rId34" Type="http://schemas.openxmlformats.org/officeDocument/2006/relationships/fontTable" Target="fontTable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customXml" Target="ink/ink4.xml"/><Relationship Id="rId33" Type="http://schemas.openxmlformats.org/officeDocument/2006/relationships/image" Target="media/image2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customXml" Target="ink/ink2.xml"/><Relationship Id="rId29" Type="http://schemas.openxmlformats.org/officeDocument/2006/relationships/image" Target="media/image21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18.png"/><Relationship Id="rId32" Type="http://schemas.openxmlformats.org/officeDocument/2006/relationships/image" Target="media/image23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17.png"/><Relationship Id="rId28" Type="http://schemas.openxmlformats.org/officeDocument/2006/relationships/image" Target="media/image20.png"/><Relationship Id="rId10" Type="http://schemas.openxmlformats.org/officeDocument/2006/relationships/image" Target="media/image7.png"/><Relationship Id="rId19" Type="http://schemas.openxmlformats.org/officeDocument/2006/relationships/image" Target="media/image15.png"/><Relationship Id="rId31" Type="http://schemas.openxmlformats.org/officeDocument/2006/relationships/image" Target="media/image22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customXml" Target="ink/ink3.xml"/><Relationship Id="rId27" Type="http://schemas.openxmlformats.org/officeDocument/2006/relationships/customXml" Target="ink/ink5.xml"/><Relationship Id="rId30" Type="http://schemas.openxmlformats.org/officeDocument/2006/relationships/customXml" Target="ink/ink6.xml"/><Relationship Id="rId35" Type="http://schemas.openxmlformats.org/officeDocument/2006/relationships/theme" Target="theme/theme1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9-12-04T03:41:00.771"/>
    </inkml:context>
    <inkml:brush xml:id="br0">
      <inkml:brushProperty name="width" value="0.2" units="cm"/>
      <inkml:brushProperty name="height" value="0.4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1 44,'8'5,"1"0,0 0,1-1,-1 0,1 0,0-1,0-1,0 0,5 1,6-1,1-1,0-2,21-1,-12-1,90-7,81 6,60 18,12 1,127-13,-79-2,-1 15,-220-6,22 3,124-6,-92-14,-4 0,6 7,137 21,-16 0,131-11,126 5,-218-7,97-19,13-20,348-13,-689 43,333-14,-135-10,70-4,40 23,-19 2,-341 3,233-10,-148 11,30 8,23 8,159 9,390-9,-296-27,-210 2,58 10,70 7,8-15,-320 7,16-2,40 5,-87-2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9-12-04T03:40:15.592"/>
    </inkml:context>
    <inkml:brush xml:id="br0">
      <inkml:brushProperty name="width" value="0.025" units="cm"/>
      <inkml:brushProperty name="height" value="0.025" units="cm"/>
      <inkml:brushProperty name="color" value="#004F8B"/>
      <inkml:brushProperty name="ignorePressure" value="1"/>
    </inkml:brush>
  </inkml:definitions>
  <inkml:trace contextRef="#ctx0" brushRef="#br0">1 2549,'56'-67,"3"2,33-25,26-28,448-531,-459 518,188-214,-97 146,9 8,131-87,-283 236,129-106,-154 120,0-1,-2-2,-2 0,15-24,-31 38,-8 13,0 0,1 0,-1 0,1 0,0 1,0-1,0 1,1-1,1 6,-5-1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9-12-04T03:40:15.257"/>
    </inkml:context>
    <inkml:brush xml:id="br0">
      <inkml:brushProperty name="width" value="0.025" units="cm"/>
      <inkml:brushProperty name="height" value="0.025" units="cm"/>
      <inkml:brushProperty name="color" value="#004F8B"/>
      <inkml:brushProperty name="ignorePressure" value="1"/>
    </inkml:brush>
  </inkml:definitions>
  <inkml:trace contextRef="#ctx0" brushRef="#br0">1 0,'29'47,"-2"1,-1 1,-3 1,-2 1,2 17,0 10,-4 2,-3 0,-1 21,7 79,31 213,-31-267,6 0,8 4,-22-87,3-1,1 0,2-2,1 0,98 148,-72-117,-41-63,-1 1,1 0,-2 0,1 0,-1 1,-1 0,1-1,-2 1,1 0,-2 0,1 1,-1 6,-4-8,1-8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9-12-04T03:42:01.365"/>
    </inkml:context>
    <inkml:brush xml:id="br0">
      <inkml:brushProperty name="width" value="0.1" units="cm"/>
      <inkml:brushProperty name="height" value="0.2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6 220,'-1'-5,"0"0,0 0,0-1,0 1,1 0,0 0,0 0,0 0,1-1,0 1,0 0,0 0,0 2,0 0,1 0,-1 0,1 0,0 0,-1 0,1 1,0-1,1 1,-1-1,0 1,1 0,-1 0,1 0,0 0,0 0,0 1,0-1,1 0,13-4,1 0,0 0,1 2,17-3,11 2,19 1,289 8,-220 1,395-2,190 5,-271-16,-103-1,6 23,0 17,-271-23,113 5,35-8,196-16,171 3,-438 17,55 1,485-30,-80-25,18 19,34-7,-484 21,35 8,185 19,-86 2,-276-16,-25 0,68 2,1 5,61 13,-127-17,8 2,25 9,-50-14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9-12-04T03:41:43.025"/>
    </inkml:context>
    <inkml:brush xml:id="br0">
      <inkml:brushProperty name="width" value="0.1" units="cm"/>
      <inkml:brushProperty name="height" value="0.2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0 25,'11'9,"0"0,0 0,1-2,0 1,1-1,0-1,0 0,7 1,4 1,1-2,0-1,0-1,8 0,38 1,40-2,71-9,46 0,-171 7,-1 3,1 2,0 3,43 11,87 15,-144-29,1-2,-1-2,18-3,109-11,-28 2,35 6,0 11,39 11,-102-5,0-5,36-5,31-10,8 0,50 9,-83 3,72-10,-8-11,109-27,-138 16,13 8,-117 12,250-22,-171 11,134 2,-207 17,268-3,100 5,-253 3,100-14,-120-8,70-4,-187 19,59 6,70 16,-65-6,27-3,108-8,312 0,-519-4,-44-1,0 1,0 1,0 0,0 1,0 2,-15-3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9-12-04T03:42:27.646"/>
    </inkml:context>
    <inkml:brush xml:id="br0">
      <inkml:brushProperty name="width" value="0.1" units="cm"/>
      <inkml:brushProperty name="height" value="0.2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885 168,'-27'-10,"-1"1,0 1,-24-3,40 9,-1 1,1 0,-1 1,1 0,-1 1,1 0,-1 1,1 1,0 0,-2 1,-6 4,0 1,1 0,0 2,1 0,1 1,-1 1,2 1,0 0,-12 14,0 4,2 1,1 1,2 0,-12 25,-10 28,3 2,4 2,5 2,3 1,5 1,3 1,-6 85,16-56,5 0,5 0,7 0,4-1,6 0,5 0,2-18,21 56,-20-90,3-1,24 42,-39-90,2-1,0 0,1 0,1-2,1 0,1 0,5 3,-12-14,1 1,1-2,-1 1,2-1,-1-1,1 0,0-1,0-1,0 0,1 0,0-1,0-1,9 1,2-2,0-1,0-1,0-1,1-1,-1-1,9-4,16-4,-1-3,31-13,-24 5,-1-3,-1-2,-2-2,40-30,-33 16,-2-3,-3-2,41-46,-34 25,-4-2,-2-3,-4-2,-4-2,-2-2,22-60,-38 69,-2-1,-4-1,-3-1,-3-1,6-70,-17 86,-3 0,-2 0,-4-1,-1 2,-3-1,-3 0,-17-55,7 53,-2 0,-3 2,-2 1,-3 1,-2 2,-3 1,-2 1,-2 2,-3 2,-43-40,58 65,0 1,-2 1,0 2,-1 0,-2 2,-16-6,19 11,0 2,-1 1,-1 1,1 2,-1 1,0 1,-17 1,7 3,0 1,0 3,0 1,-10 3,25-2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1</Pages>
  <Words>1022</Words>
  <Characters>5828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mini Polcum</dc:creator>
  <cp:keywords/>
  <dc:description/>
  <cp:lastModifiedBy>Yamini Polcum</cp:lastModifiedBy>
  <cp:revision>1</cp:revision>
  <dcterms:created xsi:type="dcterms:W3CDTF">2019-12-04T03:06:00Z</dcterms:created>
  <dcterms:modified xsi:type="dcterms:W3CDTF">2019-12-04T03:44:00Z</dcterms:modified>
</cp:coreProperties>
</file>